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7EFF6E" w14:textId="4F9F0B63" w:rsidR="00B46C91" w:rsidRPr="00AA6693" w:rsidRDefault="00EA3E67" w:rsidP="00B46C91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 xml:space="preserve">Lab </w:t>
      </w:r>
      <w:r w:rsidR="005B7E3A">
        <w:rPr>
          <w:sz w:val="44"/>
          <w:szCs w:val="44"/>
        </w:rPr>
        <w:t>4</w:t>
      </w:r>
      <w:r>
        <w:rPr>
          <w:sz w:val="44"/>
          <w:szCs w:val="44"/>
        </w:rPr>
        <w:t xml:space="preserve">: </w:t>
      </w:r>
      <w:r w:rsidR="00FA1524">
        <w:rPr>
          <w:sz w:val="44"/>
          <w:szCs w:val="44"/>
        </w:rPr>
        <w:t>Symmetric</w:t>
      </w:r>
      <w:r w:rsidR="00B46C91">
        <w:rPr>
          <w:sz w:val="44"/>
          <w:szCs w:val="44"/>
        </w:rPr>
        <w:t xml:space="preserve"> Key</w:t>
      </w:r>
      <w:r>
        <w:rPr>
          <w:sz w:val="44"/>
          <w:szCs w:val="44"/>
        </w:rPr>
        <w:t xml:space="preserve"> and Hashing</w:t>
      </w:r>
    </w:p>
    <w:p w14:paraId="6990C2C0" w14:textId="10AFD7EF" w:rsidR="004573DF" w:rsidRDefault="00EA3E67" w:rsidP="008D59EE">
      <w:pPr>
        <w:autoSpaceDE w:val="0"/>
        <w:autoSpaceDN w:val="0"/>
        <w:adjustRightInd w:val="0"/>
      </w:pPr>
      <w:r>
        <w:t xml:space="preserve">Demo: </w:t>
      </w:r>
      <w:hyperlink r:id="rId10" w:history="1">
        <w:r w:rsidR="00F6419B" w:rsidRPr="00B31CFC">
          <w:rPr>
            <w:rStyle w:val="Hyperlink"/>
          </w:rPr>
          <w:t>http://youtu.be/3n2TMpHqE18</w:t>
        </w:r>
      </w:hyperlink>
    </w:p>
    <w:p w14:paraId="451035E3" w14:textId="5EEF19CC" w:rsidR="00B46C91" w:rsidRDefault="00B46C91" w:rsidP="00FA1524">
      <w:pPr>
        <w:pStyle w:val="Heading2"/>
        <w:numPr>
          <w:ilvl w:val="0"/>
          <w:numId w:val="0"/>
        </w:numPr>
        <w:ind w:left="900" w:hanging="900"/>
      </w:pPr>
      <w:r>
        <w:rPr>
          <w:rStyle w:val="Hyperlink"/>
        </w:rPr>
        <w:t>1</w:t>
      </w:r>
      <w:r>
        <w:rPr>
          <w:rStyle w:val="Hyperlink"/>
        </w:rPr>
        <w:tab/>
      </w:r>
      <w:r w:rsidR="00FF04C4">
        <w:t>Symmetric</w:t>
      </w:r>
      <w:r>
        <w:t xml:space="preserve"> Key</w:t>
      </w:r>
    </w:p>
    <w:p w14:paraId="30AC8C38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"/>
        <w:gridCol w:w="8274"/>
        <w:gridCol w:w="5164"/>
      </w:tblGrid>
      <w:tr w:rsidR="00B46C91" w14:paraId="6A320D1D" w14:textId="77777777" w:rsidTr="004573DF">
        <w:tc>
          <w:tcPr>
            <w:tcW w:w="510" w:type="dxa"/>
          </w:tcPr>
          <w:p w14:paraId="668BFF0F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74" w:type="dxa"/>
          </w:tcPr>
          <w:p w14:paraId="23C4BD90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164" w:type="dxa"/>
          </w:tcPr>
          <w:p w14:paraId="4DA9125B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FF04C4" w14:paraId="7F66668F" w14:textId="77777777" w:rsidTr="004573DF">
        <w:tc>
          <w:tcPr>
            <w:tcW w:w="510" w:type="dxa"/>
          </w:tcPr>
          <w:p w14:paraId="1937829B" w14:textId="420B20AC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74" w:type="dxa"/>
          </w:tcPr>
          <w:p w14:paraId="3FF14A37" w14:textId="39AD6840" w:rsidR="00FF04C4" w:rsidRDefault="00FF04C4" w:rsidP="00FF04C4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Log into </w:t>
            </w:r>
            <w:proofErr w:type="spellStart"/>
            <w:r>
              <w:rPr>
                <w:rStyle w:val="Hyperlink"/>
                <w:lang w:eastAsia="en-US"/>
              </w:rPr>
              <w:t>vSoC</w:t>
            </w:r>
            <w:proofErr w:type="spellEnd"/>
            <w:r>
              <w:rPr>
                <w:rStyle w:val="Hyperlink"/>
                <w:lang w:eastAsia="en-US"/>
              </w:rPr>
              <w:t xml:space="preserve"> </w:t>
            </w:r>
            <w:proofErr w:type="gramStart"/>
            <w:r>
              <w:rPr>
                <w:rStyle w:val="Hyperlink"/>
                <w:lang w:eastAsia="en-US"/>
              </w:rPr>
              <w:t>2, and</w:t>
            </w:r>
            <w:proofErr w:type="gramEnd"/>
            <w:r>
              <w:rPr>
                <w:rStyle w:val="Hyperlink"/>
                <w:lang w:eastAsia="en-US"/>
              </w:rPr>
              <w:t xml:space="preserve"> select your Kali host on the DMZ </w:t>
            </w:r>
            <w:r w:rsidR="00477633">
              <w:rPr>
                <w:rStyle w:val="Hyperlink"/>
                <w:lang w:eastAsia="en-US"/>
              </w:rPr>
              <w:t>on the</w:t>
            </w:r>
            <w:r>
              <w:rPr>
                <w:rStyle w:val="Hyperlink"/>
                <w:lang w:eastAsia="en-US"/>
              </w:rPr>
              <w:t xml:space="preserve"> public network.</w:t>
            </w:r>
            <w:r w:rsidR="00477633">
              <w:rPr>
                <w:rStyle w:val="Hyperlink"/>
                <w:lang w:eastAsia="en-US"/>
              </w:rPr>
              <w:t xml:space="preserve"> You should </w:t>
            </w:r>
            <w:proofErr w:type="gramStart"/>
            <w:r w:rsidR="00477633">
              <w:rPr>
                <w:rStyle w:val="Hyperlink"/>
                <w:lang w:eastAsia="en-US"/>
              </w:rPr>
              <w:t>open up</w:t>
            </w:r>
            <w:proofErr w:type="gramEnd"/>
            <w:r w:rsidR="00477633">
              <w:rPr>
                <w:rStyle w:val="Hyperlink"/>
                <w:lang w:eastAsia="en-US"/>
              </w:rPr>
              <w:t xml:space="preserve"> </w:t>
            </w:r>
            <w:r w:rsidR="00C75627">
              <w:rPr>
                <w:rStyle w:val="Hyperlink"/>
                <w:lang w:eastAsia="en-US"/>
              </w:rPr>
              <w:t>the lab in your Kali instance, so that you can copy and paste from the document into your Kali console. The link is here:</w:t>
            </w:r>
            <w:r w:rsidR="00C75627">
              <w:rPr>
                <w:rStyle w:val="Hyperlink"/>
                <w:lang w:eastAsia="en-US"/>
              </w:rPr>
              <w:br/>
            </w:r>
            <w:r w:rsidR="00C75627">
              <w:rPr>
                <w:rStyle w:val="Hyperlink"/>
                <w:lang w:eastAsia="en-US"/>
              </w:rPr>
              <w:br/>
            </w:r>
            <w:hyperlink r:id="rId11" w:history="1">
              <w:r w:rsidR="00C75627" w:rsidRPr="001C5DD1">
                <w:rPr>
                  <w:rStyle w:val="Hyperlink"/>
                  <w:lang w:eastAsia="en-US"/>
                </w:rPr>
                <w:t>https://github.com/billbuchanan/csn09112/tree/master/week05_secretkey/labs</w:t>
              </w:r>
            </w:hyperlink>
            <w:r w:rsidR="00C75627">
              <w:rPr>
                <w:rStyle w:val="Hyperlink"/>
                <w:lang w:eastAsia="en-US"/>
              </w:rPr>
              <w:t xml:space="preserve"> </w:t>
            </w:r>
          </w:p>
          <w:p w14:paraId="019A2265" w14:textId="77777777" w:rsidR="00FF04C4" w:rsidRDefault="00FF04C4" w:rsidP="00FF04C4"/>
        </w:tc>
        <w:tc>
          <w:tcPr>
            <w:tcW w:w="5164" w:type="dxa"/>
          </w:tcPr>
          <w:p w14:paraId="11262502" w14:textId="1FF8EE9D" w:rsidR="00FF04C4" w:rsidRDefault="00FF04C4" w:rsidP="00FF04C4">
            <w:r>
              <w:rPr>
                <w:rStyle w:val="Hyperlink"/>
                <w:lang w:eastAsia="en-US"/>
              </w:rPr>
              <w:t>What is your IP address?</w:t>
            </w:r>
          </w:p>
        </w:tc>
      </w:tr>
      <w:tr w:rsidR="00FF04C4" w14:paraId="149F6E8A" w14:textId="77777777" w:rsidTr="004573DF">
        <w:tc>
          <w:tcPr>
            <w:tcW w:w="510" w:type="dxa"/>
          </w:tcPr>
          <w:p w14:paraId="1D2E0C7F" w14:textId="4BFA442B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274" w:type="dxa"/>
          </w:tcPr>
          <w:p w14:paraId="0AA21A63" w14:textId="77777777" w:rsidR="00FF04C4" w:rsidRDefault="00FF04C4" w:rsidP="00FF04C4">
            <w:r>
              <w:t>Use:</w:t>
            </w:r>
          </w:p>
          <w:p w14:paraId="07DB0EED" w14:textId="77777777" w:rsidR="00FF04C4" w:rsidRDefault="00FF04C4" w:rsidP="00FF04C4"/>
          <w:p w14:paraId="79D84E18" w14:textId="53A327E7" w:rsidR="00FF04C4" w:rsidRDefault="00FF04C4" w:rsidP="00FF04C4">
            <w:pPr>
              <w:pStyle w:val="computer"/>
            </w:pPr>
            <w:proofErr w:type="spellStart"/>
            <w:r w:rsidRPr="00331C16">
              <w:t>openssl</w:t>
            </w:r>
            <w:proofErr w:type="spellEnd"/>
            <w:r w:rsidRPr="00331C16">
              <w:t xml:space="preserve"> list</w:t>
            </w:r>
            <w:r>
              <w:t xml:space="preserve"> </w:t>
            </w:r>
            <w:r w:rsidRPr="00331C16">
              <w:t>-cipher-commands</w:t>
            </w:r>
          </w:p>
          <w:p w14:paraId="7A38F12A" w14:textId="77777777" w:rsidR="00FF04C4" w:rsidRDefault="00FF04C4" w:rsidP="00FF04C4">
            <w:pPr>
              <w:pStyle w:val="computer"/>
            </w:pPr>
          </w:p>
          <w:p w14:paraId="7588E199" w14:textId="77777777" w:rsidR="00FF04C4" w:rsidRDefault="00FF04C4" w:rsidP="00FF04C4">
            <w:pPr>
              <w:pStyle w:val="computer"/>
            </w:pPr>
          </w:p>
          <w:p w14:paraId="1F43A8D7" w14:textId="77777777" w:rsidR="00FF04C4" w:rsidRDefault="00FF04C4" w:rsidP="00FF04C4">
            <w:pPr>
              <w:pStyle w:val="computer"/>
            </w:pPr>
            <w:proofErr w:type="spellStart"/>
            <w:r w:rsidRPr="00331C16">
              <w:t>openssl</w:t>
            </w:r>
            <w:proofErr w:type="spellEnd"/>
            <w:r w:rsidRPr="00331C16">
              <w:t xml:space="preserve"> </w:t>
            </w:r>
            <w:r>
              <w:t>version</w:t>
            </w:r>
          </w:p>
          <w:p w14:paraId="01B0F622" w14:textId="77777777" w:rsidR="00FF04C4" w:rsidRDefault="00FF04C4" w:rsidP="00FF04C4">
            <w:pPr>
              <w:pStyle w:val="computer"/>
            </w:pPr>
          </w:p>
          <w:p w14:paraId="7CDF2866" w14:textId="77777777" w:rsidR="00FF04C4" w:rsidRDefault="00FF04C4" w:rsidP="00FF04C4">
            <w:r>
              <w:tab/>
            </w:r>
          </w:p>
          <w:p w14:paraId="181DDE26" w14:textId="77777777" w:rsidR="00FF04C4" w:rsidRDefault="00FF04C4" w:rsidP="00FF04C4"/>
        </w:tc>
        <w:tc>
          <w:tcPr>
            <w:tcW w:w="5164" w:type="dxa"/>
          </w:tcPr>
          <w:p w14:paraId="4CE02368" w14:textId="77777777" w:rsidR="00FF04C4" w:rsidRDefault="00FF04C4" w:rsidP="00FF04C4">
            <w:r>
              <w:t>Outline five encryption methods that are supported:</w:t>
            </w:r>
          </w:p>
          <w:p w14:paraId="4DBB312F" w14:textId="77777777" w:rsidR="00FF04C4" w:rsidRDefault="00FF04C4" w:rsidP="00FF04C4"/>
          <w:p w14:paraId="215AC133" w14:textId="77777777" w:rsidR="00FF04C4" w:rsidRDefault="00FF04C4" w:rsidP="00FF04C4"/>
          <w:p w14:paraId="31B2954C" w14:textId="77777777" w:rsidR="00FF04C4" w:rsidRDefault="00FF04C4" w:rsidP="00FF04C4"/>
          <w:p w14:paraId="2B16614C" w14:textId="77777777" w:rsidR="00FF04C4" w:rsidRDefault="00FF04C4" w:rsidP="00FF04C4">
            <w:r>
              <w:t xml:space="preserve">Outline the version of OpenSSL: </w:t>
            </w:r>
          </w:p>
        </w:tc>
      </w:tr>
      <w:tr w:rsidR="00FF04C4" w14:paraId="43AB6507" w14:textId="77777777" w:rsidTr="004573DF">
        <w:tc>
          <w:tcPr>
            <w:tcW w:w="510" w:type="dxa"/>
          </w:tcPr>
          <w:p w14:paraId="43605403" w14:textId="7477D4BD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74" w:type="dxa"/>
          </w:tcPr>
          <w:p w14:paraId="6183D38D" w14:textId="77777777" w:rsidR="00FF04C4" w:rsidRDefault="00FF04C4" w:rsidP="00FF04C4">
            <w:r>
              <w:t xml:space="preserve">Using </w:t>
            </w:r>
            <w:proofErr w:type="spellStart"/>
            <w:r>
              <w:t>openssl</w:t>
            </w:r>
            <w:proofErr w:type="spellEnd"/>
            <w:r>
              <w:t xml:space="preserve"> and the command in the form:</w:t>
            </w:r>
          </w:p>
          <w:p w14:paraId="1957A79C" w14:textId="77777777" w:rsidR="00FF04C4" w:rsidRDefault="00FF04C4" w:rsidP="00FF04C4"/>
          <w:p w14:paraId="52C5C7EA" w14:textId="77777777" w:rsidR="00FF04C4" w:rsidRDefault="00FF04C4" w:rsidP="00FF04C4">
            <w:pPr>
              <w:pStyle w:val="computer"/>
            </w:pPr>
            <w:proofErr w:type="spellStart"/>
            <w:r>
              <w:t>openssl</w:t>
            </w:r>
            <w:proofErr w:type="spellEnd"/>
            <w:r>
              <w:t xml:space="preserve"> prime –hex 1111</w:t>
            </w:r>
          </w:p>
          <w:p w14:paraId="08933759" w14:textId="77777777" w:rsidR="00FF04C4" w:rsidRDefault="00FF04C4" w:rsidP="00FF04C4"/>
        </w:tc>
        <w:tc>
          <w:tcPr>
            <w:tcW w:w="5164" w:type="dxa"/>
          </w:tcPr>
          <w:p w14:paraId="12BF14EC" w14:textId="77777777" w:rsidR="00FF04C4" w:rsidRDefault="00FF04C4" w:rsidP="00FF04C4">
            <w:r>
              <w:t>Check if the following are prime numbers:</w:t>
            </w:r>
          </w:p>
          <w:p w14:paraId="47924F11" w14:textId="77777777" w:rsidR="00FF04C4" w:rsidRDefault="00FF04C4" w:rsidP="00FF04C4"/>
          <w:p w14:paraId="52F014E5" w14:textId="77777777" w:rsidR="00FF04C4" w:rsidRDefault="00FF04C4" w:rsidP="00FF04C4">
            <w:r>
              <w:t>42 [Yes][No]</w:t>
            </w:r>
          </w:p>
          <w:p w14:paraId="5F5E673C" w14:textId="77777777" w:rsidR="00FF04C4" w:rsidRDefault="00FF04C4" w:rsidP="00FF04C4">
            <w:r>
              <w:t>1421 [Yes][No]</w:t>
            </w:r>
          </w:p>
        </w:tc>
      </w:tr>
      <w:tr w:rsidR="00FF04C4" w14:paraId="47F1F791" w14:textId="77777777" w:rsidTr="004573DF">
        <w:tc>
          <w:tcPr>
            <w:tcW w:w="510" w:type="dxa"/>
          </w:tcPr>
          <w:p w14:paraId="214F9D87" w14:textId="2CCBBDF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74" w:type="dxa"/>
          </w:tcPr>
          <w:p w14:paraId="065B11AC" w14:textId="77777777" w:rsidR="00FF04C4" w:rsidRDefault="00FF04C4" w:rsidP="00FF04C4">
            <w:r>
              <w:t>Now create a file named myfile.txt (either use Notepad or another editor).</w:t>
            </w:r>
          </w:p>
          <w:p w14:paraId="6EC1ADDA" w14:textId="77777777" w:rsidR="00FF04C4" w:rsidRDefault="00FF04C4" w:rsidP="00FF04C4"/>
          <w:p w14:paraId="17377125" w14:textId="77777777" w:rsidR="00FF04C4" w:rsidRDefault="00FF04C4" w:rsidP="00FF04C4">
            <w:r>
              <w:t xml:space="preserve">Next encrypt with aes-256-cbc </w:t>
            </w:r>
          </w:p>
          <w:p w14:paraId="44FC501D" w14:textId="77777777" w:rsidR="00FF04C4" w:rsidRDefault="00FF04C4" w:rsidP="00FF04C4"/>
          <w:p w14:paraId="1E9A40CE" w14:textId="77777777" w:rsidR="00FF04C4" w:rsidRPr="00217A80" w:rsidRDefault="00FF04C4" w:rsidP="00FF04C4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</w:p>
          <w:p w14:paraId="1EB4D144" w14:textId="77777777" w:rsidR="00FF04C4" w:rsidRDefault="00FF04C4" w:rsidP="00FF04C4"/>
          <w:p w14:paraId="19CCDA8C" w14:textId="77777777" w:rsidR="00FF04C4" w:rsidRDefault="00FF04C4" w:rsidP="00FF04C4">
            <w:r>
              <w:t>and enter your password.</w:t>
            </w:r>
          </w:p>
          <w:p w14:paraId="62E8F337" w14:textId="77777777" w:rsidR="00FF04C4" w:rsidRDefault="00FF04C4" w:rsidP="00FF04C4"/>
        </w:tc>
        <w:tc>
          <w:tcPr>
            <w:tcW w:w="5164" w:type="dxa"/>
          </w:tcPr>
          <w:p w14:paraId="1DC77454" w14:textId="77777777" w:rsidR="00FF04C4" w:rsidRDefault="00FF04C4" w:rsidP="00FF04C4">
            <w:r>
              <w:lastRenderedPageBreak/>
              <w:t>Use following command to view the output file:</w:t>
            </w:r>
          </w:p>
          <w:p w14:paraId="07C66AD9" w14:textId="77777777" w:rsidR="00FF04C4" w:rsidRDefault="00FF04C4" w:rsidP="00FF04C4"/>
          <w:p w14:paraId="61FDC060" w14:textId="433E813A" w:rsidR="00FF04C4" w:rsidRDefault="00FF04C4" w:rsidP="00FF04C4">
            <w:pPr>
              <w:pStyle w:val="computer"/>
            </w:pPr>
            <w:r>
              <w:t xml:space="preserve">cat </w:t>
            </w:r>
            <w:proofErr w:type="spellStart"/>
            <w:r>
              <w:t>encrypted.bin</w:t>
            </w:r>
            <w:proofErr w:type="spellEnd"/>
          </w:p>
          <w:p w14:paraId="5ECA0FE5" w14:textId="77777777" w:rsidR="00FF04C4" w:rsidRDefault="00FF04C4" w:rsidP="00FF04C4"/>
          <w:p w14:paraId="08D0A90C" w14:textId="77777777" w:rsidR="00FF04C4" w:rsidRDefault="00FF04C4" w:rsidP="00FF04C4">
            <w:r>
              <w:lastRenderedPageBreak/>
              <w:t>Is it easy to write out or transmit the output: [Yes][No]</w:t>
            </w:r>
          </w:p>
        </w:tc>
      </w:tr>
      <w:tr w:rsidR="00FF04C4" w14:paraId="75746492" w14:textId="77777777" w:rsidTr="004573DF">
        <w:tc>
          <w:tcPr>
            <w:tcW w:w="510" w:type="dxa"/>
          </w:tcPr>
          <w:p w14:paraId="28B35716" w14:textId="53675AB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74" w:type="dxa"/>
          </w:tcPr>
          <w:p w14:paraId="03209F91" w14:textId="77777777" w:rsidR="00FF04C4" w:rsidRDefault="00FF04C4" w:rsidP="00FF04C4">
            <w:r>
              <w:t>Now repeat the previous command and add the –base64 option.</w:t>
            </w:r>
          </w:p>
          <w:p w14:paraId="15963679" w14:textId="77777777" w:rsidR="00FF04C4" w:rsidRDefault="00FF04C4" w:rsidP="00FF04C4"/>
          <w:p w14:paraId="3EB48DA9" w14:textId="77777777" w:rsidR="00FF04C4" w:rsidRDefault="00FF04C4" w:rsidP="00FF04C4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  <w:r>
              <w:t xml:space="preserve"> –base64</w:t>
            </w:r>
          </w:p>
          <w:p w14:paraId="2FAB64BC" w14:textId="77777777" w:rsidR="00FF04C4" w:rsidRDefault="00FF04C4" w:rsidP="00FF04C4"/>
          <w:p w14:paraId="5D44600E" w14:textId="77777777" w:rsidR="00FF04C4" w:rsidRDefault="00FF04C4" w:rsidP="00FF04C4"/>
        </w:tc>
        <w:tc>
          <w:tcPr>
            <w:tcW w:w="5164" w:type="dxa"/>
          </w:tcPr>
          <w:p w14:paraId="2325D82C" w14:textId="77777777" w:rsidR="00FF04C4" w:rsidRDefault="00FF04C4" w:rsidP="00FF04C4">
            <w:r>
              <w:t>Use following command to view the output file:</w:t>
            </w:r>
          </w:p>
          <w:p w14:paraId="7DE2D6B7" w14:textId="77777777" w:rsidR="00FF04C4" w:rsidRDefault="00FF04C4" w:rsidP="00FF04C4"/>
          <w:p w14:paraId="0254164E" w14:textId="5A92DBEB" w:rsidR="00FF04C4" w:rsidRDefault="00FF04C4" w:rsidP="00FF04C4">
            <w:pPr>
              <w:pStyle w:val="computer"/>
            </w:pPr>
            <w:r>
              <w:t xml:space="preserve">cat </w:t>
            </w:r>
            <w:proofErr w:type="spellStart"/>
            <w:r>
              <w:t>encrypted.bin</w:t>
            </w:r>
            <w:proofErr w:type="spellEnd"/>
          </w:p>
          <w:p w14:paraId="6EE8707F" w14:textId="77777777" w:rsidR="00FF04C4" w:rsidRDefault="00FF04C4" w:rsidP="00FF04C4"/>
          <w:p w14:paraId="729912D5" w14:textId="44FBB721" w:rsidR="00FF04C4" w:rsidRDefault="00FF04C4" w:rsidP="00FF04C4">
            <w:r>
              <w:t>Is it easy to write out or transmit the output: [Yes][No]</w:t>
            </w:r>
          </w:p>
        </w:tc>
      </w:tr>
      <w:tr w:rsidR="00FF04C4" w14:paraId="6C0CDAB7" w14:textId="77777777" w:rsidTr="004573DF">
        <w:tc>
          <w:tcPr>
            <w:tcW w:w="510" w:type="dxa"/>
          </w:tcPr>
          <w:p w14:paraId="0D432429" w14:textId="3E6EB55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8274" w:type="dxa"/>
          </w:tcPr>
          <w:p w14:paraId="63CEFAC1" w14:textId="36E6DCEB" w:rsidR="00FF04C4" w:rsidRDefault="00FF04C4" w:rsidP="00FF04C4">
            <w:r>
              <w:t>Now repeat the previous command and observe the encrypted output.</w:t>
            </w:r>
          </w:p>
          <w:p w14:paraId="1676B15B" w14:textId="77777777" w:rsidR="00FF04C4" w:rsidRDefault="00FF04C4" w:rsidP="00FF04C4"/>
          <w:p w14:paraId="627EB178" w14:textId="77777777" w:rsidR="00FF04C4" w:rsidRDefault="00FF04C4" w:rsidP="00FF04C4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  <w:r>
              <w:t xml:space="preserve"> –base64</w:t>
            </w:r>
          </w:p>
          <w:p w14:paraId="316B3863" w14:textId="77777777" w:rsidR="00FF04C4" w:rsidRDefault="00FF04C4" w:rsidP="00FF04C4"/>
        </w:tc>
        <w:tc>
          <w:tcPr>
            <w:tcW w:w="5164" w:type="dxa"/>
          </w:tcPr>
          <w:p w14:paraId="795F081A" w14:textId="37A551DE" w:rsidR="00FF04C4" w:rsidRDefault="00FF04C4" w:rsidP="00FF04C4">
            <w:r>
              <w:t>Has the output changed from the run in 4? [Yes][No]</w:t>
            </w:r>
          </w:p>
          <w:p w14:paraId="4DC6BAFD" w14:textId="77777777" w:rsidR="00FF04C4" w:rsidRDefault="00FF04C4" w:rsidP="00FF04C4"/>
          <w:p w14:paraId="5C006B54" w14:textId="77777777" w:rsidR="00FF04C4" w:rsidRDefault="00FF04C4" w:rsidP="00FF04C4">
            <w:r>
              <w:t>Why has it changed?</w:t>
            </w:r>
          </w:p>
          <w:p w14:paraId="1722532E" w14:textId="77777777" w:rsidR="00FF04C4" w:rsidRDefault="00FF04C4" w:rsidP="00FF04C4"/>
          <w:p w14:paraId="484722BF" w14:textId="77777777" w:rsidR="00FF04C4" w:rsidRDefault="00FF04C4" w:rsidP="00FF04C4"/>
        </w:tc>
      </w:tr>
      <w:tr w:rsidR="00FF04C4" w14:paraId="69B06C85" w14:textId="77777777" w:rsidTr="004573DF">
        <w:tc>
          <w:tcPr>
            <w:tcW w:w="510" w:type="dxa"/>
          </w:tcPr>
          <w:p w14:paraId="442F9CCF" w14:textId="6EEAE61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74" w:type="dxa"/>
          </w:tcPr>
          <w:p w14:paraId="719F94A0" w14:textId="77777777" w:rsidR="00FF04C4" w:rsidRDefault="00FF04C4" w:rsidP="00FF04C4">
            <w:r>
              <w:t>Now let’s decrypt the encrypted file with the correct format:</w:t>
            </w:r>
          </w:p>
          <w:p w14:paraId="1215BFC1" w14:textId="77777777" w:rsidR="00FF04C4" w:rsidRDefault="00FF04C4" w:rsidP="00FF04C4"/>
          <w:p w14:paraId="676A0BE1" w14:textId="77777777" w:rsidR="00FF04C4" w:rsidRDefault="00FF04C4" w:rsidP="00FF04C4">
            <w:r>
              <w:t xml:space="preserve"> </w:t>
            </w:r>
          </w:p>
          <w:p w14:paraId="6A569C7D" w14:textId="77777777" w:rsidR="00FF04C4" w:rsidRDefault="00FF04C4" w:rsidP="00FF04C4">
            <w:pPr>
              <w:pStyle w:val="computer"/>
            </w:pPr>
            <w:proofErr w:type="spellStart"/>
            <w:r>
              <w:t>openssl</w:t>
            </w:r>
            <w:proofErr w:type="spellEnd"/>
            <w:r>
              <w:t xml:space="preserve"> enc -d -aes-256-cbc -in </w:t>
            </w:r>
            <w:proofErr w:type="spellStart"/>
            <w:r>
              <w:t>encrypted.bin</w:t>
            </w:r>
            <w:proofErr w:type="spellEnd"/>
            <w:r>
              <w:t xml:space="preserve"> -pass </w:t>
            </w:r>
            <w:proofErr w:type="spellStart"/>
            <w:proofErr w:type="gramStart"/>
            <w:r>
              <w:t>pass:</w:t>
            </w:r>
            <w:r w:rsidRPr="0006351D">
              <w:rPr>
                <w:i/>
              </w:rPr>
              <w:t>napier</w:t>
            </w:r>
            <w:proofErr w:type="spellEnd"/>
            <w:proofErr w:type="gramEnd"/>
            <w:r>
              <w:t xml:space="preserve"> -base64</w:t>
            </w:r>
          </w:p>
        </w:tc>
        <w:tc>
          <w:tcPr>
            <w:tcW w:w="5164" w:type="dxa"/>
          </w:tcPr>
          <w:p w14:paraId="17BE5AE1" w14:textId="77777777" w:rsidR="00FF04C4" w:rsidRDefault="00FF04C4" w:rsidP="00FF04C4">
            <w:r>
              <w:t>Has the output been decrypted correctly?</w:t>
            </w:r>
          </w:p>
          <w:p w14:paraId="7CB119B0" w14:textId="77777777" w:rsidR="00FF04C4" w:rsidRDefault="00FF04C4" w:rsidP="00FF04C4"/>
          <w:p w14:paraId="31337EBB" w14:textId="77777777" w:rsidR="00FF04C4" w:rsidRDefault="00FF04C4" w:rsidP="00FF04C4"/>
          <w:p w14:paraId="1F91A746" w14:textId="77777777" w:rsidR="00FF04C4" w:rsidRDefault="00FF04C4" w:rsidP="00FF04C4">
            <w:r>
              <w:t>What happens when you use the wrong password?</w:t>
            </w:r>
          </w:p>
          <w:p w14:paraId="31CAEC04" w14:textId="77777777" w:rsidR="00FF04C4" w:rsidRDefault="00FF04C4" w:rsidP="00FF04C4"/>
          <w:p w14:paraId="50CD2926" w14:textId="77777777" w:rsidR="00FF04C4" w:rsidRDefault="00FF04C4" w:rsidP="00FF04C4"/>
        </w:tc>
      </w:tr>
      <w:tr w:rsidR="00FF04C4" w14:paraId="2F9B09E8" w14:textId="77777777" w:rsidTr="004573DF">
        <w:tc>
          <w:tcPr>
            <w:tcW w:w="510" w:type="dxa"/>
          </w:tcPr>
          <w:p w14:paraId="304022BA" w14:textId="5096A235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274" w:type="dxa"/>
          </w:tcPr>
          <w:p w14:paraId="27810F71" w14:textId="108F5F24" w:rsidR="00FF04C4" w:rsidRDefault="00FF04C4" w:rsidP="00FF04C4">
            <w:r>
              <w:t xml:space="preserve">If you are working in the lab, now give your secret passphrase to your neighbour, and get them to encrypt a secret message for you. </w:t>
            </w:r>
          </w:p>
          <w:p w14:paraId="3E04DBCF" w14:textId="130B9F0E" w:rsidR="00FF04C4" w:rsidRDefault="00FF04C4" w:rsidP="00FF04C4"/>
          <w:p w14:paraId="3FE1A8F6" w14:textId="51B5F80A" w:rsidR="00FF04C4" w:rsidRDefault="00FF04C4" w:rsidP="00FF04C4">
            <w:r>
              <w:t>To receive a file, you listen on a given port (such as Port 1234)</w:t>
            </w:r>
          </w:p>
          <w:p w14:paraId="32968135" w14:textId="52E789D2" w:rsidR="00FF04C4" w:rsidRDefault="00FF04C4" w:rsidP="00FF04C4"/>
          <w:p w14:paraId="14FAD263" w14:textId="4762168A" w:rsidR="00FF04C4" w:rsidRPr="00F6419B" w:rsidRDefault="00FF04C4" w:rsidP="00FF04C4">
            <w:pPr>
              <w:pStyle w:val="HTMLPreformatted"/>
              <w:rPr>
                <w:rStyle w:val="HTMLCode"/>
                <w:rFonts w:ascii="Lucida Console" w:hAnsi="Lucida Console"/>
              </w:rPr>
            </w:pPr>
            <w:proofErr w:type="spellStart"/>
            <w:r w:rsidRPr="00F6419B">
              <w:rPr>
                <w:rStyle w:val="HTMLCode"/>
                <w:rFonts w:ascii="Lucida Console" w:hAnsi="Lucida Console"/>
              </w:rPr>
              <w:t>nc</w:t>
            </w:r>
            <w:proofErr w:type="spellEnd"/>
            <w:r w:rsidRPr="00F6419B">
              <w:rPr>
                <w:rStyle w:val="HTMLCode"/>
                <w:rFonts w:ascii="Lucida Console" w:hAnsi="Lucida Console"/>
              </w:rPr>
              <w:t xml:space="preserve"> -l -p 1234 &gt; </w:t>
            </w:r>
            <w:proofErr w:type="spellStart"/>
            <w:r>
              <w:rPr>
                <w:rStyle w:val="HTMLCode"/>
                <w:rFonts w:ascii="Lucida Console" w:hAnsi="Lucida Console"/>
              </w:rPr>
              <w:t>enc.bin</w:t>
            </w:r>
            <w:proofErr w:type="spellEnd"/>
          </w:p>
          <w:p w14:paraId="7565E293" w14:textId="15B91EFF" w:rsidR="00FF04C4" w:rsidRDefault="00FF04C4" w:rsidP="00FF04C4">
            <w:pPr>
              <w:pStyle w:val="NormalWeb"/>
            </w:pPr>
            <w:r>
              <w:t>And then send to a given IP address with:</w:t>
            </w:r>
          </w:p>
          <w:p w14:paraId="179F26A4" w14:textId="36202005" w:rsidR="00FF04C4" w:rsidRPr="004573DF" w:rsidRDefault="00FF04C4" w:rsidP="004573DF">
            <w:pPr>
              <w:pStyle w:val="HTMLPreformatted"/>
              <w:rPr>
                <w:rFonts w:ascii="Lucida Console" w:hAnsi="Lucida Console"/>
              </w:rPr>
            </w:pPr>
            <w:proofErr w:type="spellStart"/>
            <w:r w:rsidRPr="00F6419B">
              <w:rPr>
                <w:rStyle w:val="HTMLCode"/>
                <w:rFonts w:ascii="Lucida Console" w:hAnsi="Lucida Console"/>
              </w:rPr>
              <w:t>nc</w:t>
            </w:r>
            <w:proofErr w:type="spellEnd"/>
            <w:r w:rsidRPr="00F6419B">
              <w:rPr>
                <w:rStyle w:val="HTMLCode"/>
                <w:rFonts w:ascii="Lucida Console" w:hAnsi="Lucida Console"/>
              </w:rPr>
              <w:t xml:space="preserve"> -w 3 [IP] 1234 &lt; </w:t>
            </w:r>
            <w:proofErr w:type="spellStart"/>
            <w:r>
              <w:rPr>
                <w:rStyle w:val="HTMLCode"/>
                <w:rFonts w:ascii="Lucida Console" w:hAnsi="Lucida Console"/>
              </w:rPr>
              <w:t>enc.bin</w:t>
            </w:r>
            <w:proofErr w:type="spellEnd"/>
          </w:p>
          <w:p w14:paraId="1D3A1BAC" w14:textId="77777777" w:rsidR="00FF04C4" w:rsidRDefault="00FF04C4" w:rsidP="00FF04C4"/>
        </w:tc>
        <w:tc>
          <w:tcPr>
            <w:tcW w:w="5164" w:type="dxa"/>
          </w:tcPr>
          <w:p w14:paraId="5944631C" w14:textId="77777777" w:rsidR="00FF04C4" w:rsidRDefault="00FF04C4" w:rsidP="00FF04C4">
            <w:r>
              <w:t>Did you manage to decrypt their message? [Yes][No]</w:t>
            </w:r>
          </w:p>
        </w:tc>
      </w:tr>
      <w:tr w:rsidR="00FB7AEA" w14:paraId="61EBD2D7" w14:textId="77777777" w:rsidTr="004573DF">
        <w:tc>
          <w:tcPr>
            <w:tcW w:w="510" w:type="dxa"/>
          </w:tcPr>
          <w:p w14:paraId="0B182373" w14:textId="5E45CAAE" w:rsidR="00FB7AEA" w:rsidRDefault="00FB7AEA" w:rsidP="00FF04C4">
            <w:pPr>
              <w:rPr>
                <w:b/>
              </w:rPr>
            </w:pPr>
            <w:r>
              <w:rPr>
                <w:b/>
              </w:rPr>
              <w:lastRenderedPageBreak/>
              <w:t>9</w:t>
            </w:r>
          </w:p>
        </w:tc>
        <w:tc>
          <w:tcPr>
            <w:tcW w:w="8274" w:type="dxa"/>
          </w:tcPr>
          <w:p w14:paraId="553092D9" w14:textId="0BC8DC93" w:rsidR="00E507DB" w:rsidRPr="00E507DB" w:rsidRDefault="0079162C" w:rsidP="00E507DB">
            <w:pP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</w:pPr>
            <w:r>
              <w:t xml:space="preserve">With OpenSSL, </w:t>
            </w:r>
            <w:r w:rsidR="00E507DB">
              <w:t>we can define a fixed salt value that has been used in the cipher process. For example, in Linux:</w:t>
            </w:r>
            <w:r>
              <w:br/>
            </w:r>
            <w:r>
              <w:br/>
            </w:r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echo -n "Hello" | </w:t>
            </w:r>
            <w:proofErr w:type="spellStart"/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openssl</w:t>
            </w:r>
            <w:proofErr w:type="spellEnd"/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 enc -aes-128-cbc -pass pass:"</w:t>
            </w:r>
            <w:proofErr w:type="spellStart"/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london</w:t>
            </w:r>
            <w:proofErr w:type="spellEnd"/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" -e -base64 -S 241fa86763b85341</w:t>
            </w:r>
          </w:p>
          <w:p w14:paraId="6094747B" w14:textId="2EB4A090" w:rsidR="00E507DB" w:rsidRPr="00E507DB" w:rsidRDefault="00E507DB" w:rsidP="00E507DB">
            <w:pPr>
              <w:rPr>
                <w:rFonts w:ascii="Menlo" w:eastAsiaTheme="minorEastAsia" w:hAnsi="Menlo" w:cs="Menlo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E507DB">
              <w:rPr>
                <w:rFonts w:ascii="Menlo" w:eastAsiaTheme="minorEastAsia" w:hAnsi="Menlo" w:cs="Menlo"/>
                <w:b/>
                <w:bCs/>
                <w:color w:val="000000"/>
                <w:sz w:val="20"/>
                <w:szCs w:val="20"/>
                <w:lang w:eastAsia="zh-CN"/>
              </w:rPr>
              <w:t>Ulq+o+vs5mvAc3GUIKt8hA==</w:t>
            </w:r>
          </w:p>
          <w:p w14:paraId="182F9683" w14:textId="77777777" w:rsidR="00E507DB" w:rsidRDefault="00E507DB" w:rsidP="00817E66">
            <w:pPr>
              <w:rPr>
                <w:rFonts w:ascii="Menlo" w:hAnsi="Menlo" w:cs="Menlo"/>
                <w:color w:val="000000"/>
                <w:sz w:val="20"/>
                <w:szCs w:val="20"/>
              </w:rPr>
            </w:pPr>
          </w:p>
          <w:p w14:paraId="4CDF3F0A" w14:textId="77777777" w:rsidR="00E507DB" w:rsidRPr="00E507DB" w:rsidRDefault="00E507DB" w:rsidP="00817E66">
            <w:pPr>
              <w:rPr>
                <w:rFonts w:ascii="Lucida Console" w:hAnsi="Lucida Console"/>
                <w:sz w:val="20"/>
                <w:szCs w:val="20"/>
              </w:rPr>
            </w:pPr>
            <w:r w:rsidRPr="00E507DB">
              <w:rPr>
                <w:rFonts w:ascii="Lucida Console" w:hAnsi="Lucida Console"/>
                <w:sz w:val="20"/>
                <w:szCs w:val="20"/>
              </w:rPr>
              <w:t xml:space="preserve">echo Ulq+o+vs5mvAc3GUIKt8hA== | </w:t>
            </w:r>
            <w:proofErr w:type="spellStart"/>
            <w:r w:rsidRPr="00E507DB">
              <w:rPr>
                <w:rFonts w:ascii="Lucida Console" w:hAnsi="Lucida Console"/>
                <w:sz w:val="20"/>
                <w:szCs w:val="20"/>
              </w:rPr>
              <w:t>openssl</w:t>
            </w:r>
            <w:proofErr w:type="spellEnd"/>
            <w:r w:rsidRPr="00E507DB">
              <w:rPr>
                <w:rFonts w:ascii="Lucida Console" w:hAnsi="Lucida Console"/>
                <w:sz w:val="20"/>
                <w:szCs w:val="20"/>
              </w:rPr>
              <w:t xml:space="preserve"> enc -aes-128-cbc -pass pass:"</w:t>
            </w:r>
            <w:proofErr w:type="spellStart"/>
            <w:r w:rsidRPr="00E507DB">
              <w:rPr>
                <w:rFonts w:ascii="Lucida Console" w:hAnsi="Lucida Console"/>
                <w:sz w:val="20"/>
                <w:szCs w:val="20"/>
              </w:rPr>
              <w:t>london</w:t>
            </w:r>
            <w:proofErr w:type="spellEnd"/>
            <w:r w:rsidRPr="00E507DB">
              <w:rPr>
                <w:rFonts w:ascii="Lucida Console" w:hAnsi="Lucida Console"/>
                <w:sz w:val="20"/>
                <w:szCs w:val="20"/>
              </w:rPr>
              <w:t>" -</w:t>
            </w:r>
            <w:proofErr w:type="gramStart"/>
            <w:r w:rsidRPr="00E507DB">
              <w:rPr>
                <w:rFonts w:ascii="Lucida Console" w:hAnsi="Lucida Console"/>
                <w:sz w:val="20"/>
                <w:szCs w:val="20"/>
              </w:rPr>
              <w:t>d  -</w:t>
            </w:r>
            <w:proofErr w:type="gramEnd"/>
            <w:r w:rsidRPr="00E507DB">
              <w:rPr>
                <w:rFonts w:ascii="Lucida Console" w:hAnsi="Lucida Console"/>
                <w:sz w:val="20"/>
                <w:szCs w:val="20"/>
              </w:rPr>
              <w:t>base64 -S 241fa86763b85341</w:t>
            </w:r>
          </w:p>
          <w:p w14:paraId="3814BADC" w14:textId="426F4C94" w:rsidR="00FB7AEA" w:rsidRPr="0079162C" w:rsidRDefault="00E507DB" w:rsidP="00817E66">
            <w:pPr>
              <w:rPr>
                <w:b/>
                <w:bCs/>
              </w:rPr>
            </w:pPr>
            <w:r w:rsidRPr="00E507DB">
              <w:rPr>
                <w:rFonts w:ascii="Lucida Console" w:hAnsi="Lucida Console"/>
                <w:b/>
                <w:bCs/>
                <w:sz w:val="20"/>
                <w:szCs w:val="20"/>
              </w:rPr>
              <w:t>Hello</w:t>
            </w:r>
            <w:r w:rsidR="0079162C">
              <w:br/>
            </w:r>
            <w:r w:rsidR="0079162C">
              <w:br/>
              <w:t xml:space="preserve">For a </w:t>
            </w:r>
            <w:r w:rsidR="00FB7AEA">
              <w:t xml:space="preserve">cipher text </w:t>
            </w:r>
            <w:r w:rsidR="0079162C">
              <w:t xml:space="preserve">for </w:t>
            </w:r>
            <w:r w:rsidRPr="00304712">
              <w:rPr>
                <w:b/>
                <w:bCs/>
              </w:rPr>
              <w:t>256</w:t>
            </w:r>
            <w:r w:rsidR="0079162C" w:rsidRPr="00304712">
              <w:rPr>
                <w:b/>
                <w:bCs/>
              </w:rPr>
              <w:t xml:space="preserve">-bit AES CBC </w:t>
            </w:r>
            <w:r w:rsidR="0079162C">
              <w:t xml:space="preserve">and a message of “Hello” with a salt value </w:t>
            </w:r>
            <w:proofErr w:type="gramStart"/>
            <w:r w:rsidR="0079162C">
              <w:t>of  “</w:t>
            </w:r>
            <w:proofErr w:type="gramEnd"/>
            <w:r w:rsidR="0079162C" w:rsidRPr="0079162C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241fa86763b85341</w:t>
            </w:r>
            <w:r w:rsidR="0079162C">
              <w:rPr>
                <w:color w:val="000000"/>
              </w:rPr>
              <w:t xml:space="preserve">”, try the following passwords, and determine the password used for a ciphertext of </w:t>
            </w:r>
            <w:r w:rsidR="00AA5516">
              <w:rPr>
                <w:color w:val="000000"/>
              </w:rPr>
              <w:br/>
            </w:r>
            <w:r w:rsidR="00AA5516">
              <w:rPr>
                <w:color w:val="000000"/>
              </w:rPr>
              <w:br/>
            </w:r>
            <w:r w:rsidR="0079162C">
              <w:rPr>
                <w:color w:val="000000"/>
              </w:rPr>
              <w:t>“</w:t>
            </w:r>
            <w:r w:rsidR="00AA5516" w:rsidRPr="00DD08EE">
              <w:rPr>
                <w:rFonts w:ascii="Lucida Console" w:hAnsi="Lucida Console"/>
                <w:color w:val="000000"/>
              </w:rPr>
              <w:t>tSq6RAqZ5Q1Crff6nnq4JA==</w:t>
            </w:r>
            <w:r w:rsidR="00E96E9D" w:rsidRPr="00DD08EE">
              <w:rPr>
                <w:rFonts w:ascii="Lucida Console" w:hAnsi="Lucida Console"/>
                <w:color w:val="000000"/>
                <w:sz w:val="20"/>
                <w:szCs w:val="20"/>
              </w:rPr>
              <w:t>”</w:t>
            </w:r>
          </w:p>
        </w:tc>
        <w:tc>
          <w:tcPr>
            <w:tcW w:w="5164" w:type="dxa"/>
          </w:tcPr>
          <w:p w14:paraId="175E6FC9" w14:textId="25F32088" w:rsidR="00FB7AEA" w:rsidRDefault="00FB7AEA" w:rsidP="00FF04C4">
            <w:r>
              <w:br/>
            </w:r>
            <w:r>
              <w:br/>
              <w:t>[</w:t>
            </w:r>
            <w:r w:rsidRPr="00BA009A">
              <w:t>qwerty</w:t>
            </w:r>
            <w:r>
              <w:t>]</w:t>
            </w:r>
          </w:p>
          <w:p w14:paraId="64805341" w14:textId="77777777" w:rsidR="00FB7AEA" w:rsidRDefault="00FB7AEA" w:rsidP="00FF04C4">
            <w:r>
              <w:t>[</w:t>
            </w:r>
            <w:r w:rsidRPr="00753398">
              <w:t>inkwell</w:t>
            </w:r>
            <w:r>
              <w:t>]</w:t>
            </w:r>
          </w:p>
          <w:p w14:paraId="6B7D5FCA" w14:textId="5E8433AA" w:rsidR="00FB7AEA" w:rsidRDefault="00FB7AEA" w:rsidP="00FF04C4">
            <w:r>
              <w:t>[</w:t>
            </w:r>
            <w:proofErr w:type="spellStart"/>
            <w:r w:rsidRPr="0079162C">
              <w:t>london</w:t>
            </w:r>
            <w:proofErr w:type="spellEnd"/>
            <w:r>
              <w:t>]</w:t>
            </w:r>
          </w:p>
          <w:p w14:paraId="10BEE384" w14:textId="50D6B4CE" w:rsidR="0079162C" w:rsidRDefault="0079162C" w:rsidP="00FF04C4">
            <w:r>
              <w:t>[</w:t>
            </w:r>
            <w:proofErr w:type="spellStart"/>
            <w:r>
              <w:t>paris</w:t>
            </w:r>
            <w:proofErr w:type="spellEnd"/>
            <w:r>
              <w:t>]</w:t>
            </w:r>
          </w:p>
          <w:p w14:paraId="0E5159B9" w14:textId="517FA0D7" w:rsidR="00FB7AEA" w:rsidRDefault="00FB7AEA" w:rsidP="00FF04C4">
            <w:r>
              <w:t>[cake]</w:t>
            </w:r>
          </w:p>
        </w:tc>
      </w:tr>
      <w:tr w:rsidR="0079162C" w14:paraId="2E0D0283" w14:textId="77777777" w:rsidTr="004573DF">
        <w:tc>
          <w:tcPr>
            <w:tcW w:w="510" w:type="dxa"/>
          </w:tcPr>
          <w:p w14:paraId="200272AF" w14:textId="094409FB" w:rsidR="0079162C" w:rsidRDefault="0079162C" w:rsidP="00FF04C4">
            <w:pPr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8274" w:type="dxa"/>
          </w:tcPr>
          <w:p w14:paraId="1808A58D" w14:textId="4B4274CE" w:rsidR="0079162C" w:rsidRDefault="00E507DB" w:rsidP="00817E66">
            <w:pPr>
              <w:rPr>
                <w:color w:val="000000"/>
              </w:rPr>
            </w:pPr>
            <w:r>
              <w:t xml:space="preserve">Now, use the </w:t>
            </w:r>
            <w:r w:rsidR="00CE69F7">
              <w:t>decryption method to prove that you can decrypt the ciphertext.</w:t>
            </w:r>
            <w:r w:rsidR="0079162C">
              <w:br/>
            </w:r>
            <w:r w:rsidR="0079162C">
              <w:br/>
            </w:r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echo | </w:t>
            </w:r>
            <w:proofErr w:type="spellStart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openssl</w:t>
            </w:r>
            <w:proofErr w:type="spellEnd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 enc -aes-</w:t>
            </w:r>
            <w:r w:rsidR="00CE69F7"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256</w:t>
            </w:r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-cbc -pass </w:t>
            </w:r>
            <w:proofErr w:type="spellStart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pass:"</w:t>
            </w:r>
            <w:r w:rsidR="00CE69F7" w:rsidRPr="00E96E9D">
              <w:rPr>
                <w:rFonts w:ascii="Lucida Console" w:eastAsiaTheme="minorEastAsia" w:hAnsi="Lucida Console" w:cs="Menlo"/>
                <w:i/>
                <w:iCs/>
                <w:color w:val="000000"/>
                <w:sz w:val="20"/>
                <w:szCs w:val="20"/>
                <w:lang w:eastAsia="zh-CN"/>
              </w:rPr>
              <w:t>password</w:t>
            </w:r>
            <w:proofErr w:type="spellEnd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" -</w:t>
            </w:r>
            <w:proofErr w:type="gramStart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d  -</w:t>
            </w:r>
            <w:proofErr w:type="gramEnd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base64</w:t>
            </w:r>
            <w:r w:rsidR="00CE69F7"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 </w:t>
            </w:r>
            <w:r w:rsidR="00CE69F7" w:rsidRPr="00E96E9D">
              <w:rPr>
                <w:rFonts w:ascii="Lucida Console" w:hAnsi="Lucida Console"/>
                <w:sz w:val="20"/>
                <w:szCs w:val="20"/>
              </w:rPr>
              <w:t>-S 241fa86763b85341</w:t>
            </w:r>
          </w:p>
          <w:p w14:paraId="18F66943" w14:textId="711D9C78" w:rsidR="0079162C" w:rsidRDefault="0079162C" w:rsidP="00817E66"/>
        </w:tc>
        <w:tc>
          <w:tcPr>
            <w:tcW w:w="5164" w:type="dxa"/>
          </w:tcPr>
          <w:p w14:paraId="4030DFF8" w14:textId="7ACAB862" w:rsidR="0079162C" w:rsidRDefault="002D5058" w:rsidP="00FF04C4">
            <w:r w:rsidRPr="002D5058">
              <w:t>Did you confirm the right password? [</w:t>
            </w:r>
            <w:r w:rsidRPr="002D5058">
              <w:rPr>
                <w:u w:val="single"/>
              </w:rPr>
              <w:t>Yes</w:t>
            </w:r>
            <w:r w:rsidRPr="002D5058">
              <w:t>/No]</w:t>
            </w:r>
          </w:p>
        </w:tc>
      </w:tr>
      <w:tr w:rsidR="00304712" w14:paraId="46101C1A" w14:textId="77777777" w:rsidTr="004573DF">
        <w:tc>
          <w:tcPr>
            <w:tcW w:w="510" w:type="dxa"/>
          </w:tcPr>
          <w:p w14:paraId="06C9CCAD" w14:textId="3A48E521" w:rsidR="00304712" w:rsidRDefault="00304712" w:rsidP="00FF04C4">
            <w:pPr>
              <w:rPr>
                <w:b/>
              </w:rPr>
            </w:pPr>
            <w:r>
              <w:rPr>
                <w:b/>
              </w:rPr>
              <w:t>11</w:t>
            </w:r>
          </w:p>
        </w:tc>
        <w:tc>
          <w:tcPr>
            <w:tcW w:w="8274" w:type="dxa"/>
          </w:tcPr>
          <w:p w14:paraId="485AE1D7" w14:textId="466FF3F9" w:rsidR="00304712" w:rsidRDefault="00304712" w:rsidP="00817E66">
            <w:r>
              <w:t>Investigate the following commands by running them several times:</w:t>
            </w:r>
          </w:p>
          <w:p w14:paraId="4EFF3336" w14:textId="77777777" w:rsidR="00304712" w:rsidRDefault="00304712" w:rsidP="00817E66"/>
          <w:p w14:paraId="297DEDEB" w14:textId="72C4E510" w:rsidR="00304712" w:rsidRDefault="00304712" w:rsidP="00817E66">
            <w:pP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</w:pPr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echo -n "Hello" | </w:t>
            </w:r>
            <w:proofErr w:type="spellStart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openssl</w:t>
            </w:r>
            <w:proofErr w:type="spellEnd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 enc -aes-128-cbc -pass pass:"</w:t>
            </w:r>
            <w:proofErr w:type="spellStart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london</w:t>
            </w:r>
            <w:proofErr w:type="spellEnd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" -e -base64 -S 241fa86763b85341</w:t>
            </w:r>
          </w:p>
          <w:p w14:paraId="06948197" w14:textId="77777777" w:rsidR="00304712" w:rsidRDefault="00304712" w:rsidP="00817E66"/>
          <w:p w14:paraId="74601E93" w14:textId="58957611" w:rsidR="00304712" w:rsidRDefault="00304712" w:rsidP="00817E66">
            <w:pP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</w:pPr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echo -n "Hello" | </w:t>
            </w:r>
            <w:proofErr w:type="spellStart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openssl</w:t>
            </w:r>
            <w:proofErr w:type="spellEnd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 enc -aes-128-cbc -pass pass:"</w:t>
            </w:r>
            <w:proofErr w:type="spellStart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london</w:t>
            </w:r>
            <w:proofErr w:type="spellEnd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" -e -base64 </w:t>
            </w:r>
            <w: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-salt</w:t>
            </w:r>
          </w:p>
          <w:p w14:paraId="06BDBA3B" w14:textId="4151A628" w:rsidR="00304712" w:rsidRDefault="00304712" w:rsidP="00817E66"/>
        </w:tc>
        <w:tc>
          <w:tcPr>
            <w:tcW w:w="5164" w:type="dxa"/>
          </w:tcPr>
          <w:p w14:paraId="4C758D79" w14:textId="77777777" w:rsidR="00304712" w:rsidRDefault="00304712" w:rsidP="00FF04C4">
            <w:r>
              <w:t>What do you observe?</w:t>
            </w:r>
          </w:p>
          <w:p w14:paraId="1518B081" w14:textId="77777777" w:rsidR="00304712" w:rsidRDefault="00304712" w:rsidP="00FF04C4"/>
          <w:p w14:paraId="379E1172" w14:textId="6E57FAD7" w:rsidR="00304712" w:rsidRDefault="00304712" w:rsidP="00FF04C4">
            <w:r>
              <w:t>Why do you think causes this (ask your tutor if you want some detail)?</w:t>
            </w:r>
          </w:p>
        </w:tc>
      </w:tr>
    </w:tbl>
    <w:p w14:paraId="1D65C5DC" w14:textId="57FA0C14" w:rsidR="006F08D6" w:rsidRDefault="00FA1524" w:rsidP="006F08D6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2</w:t>
      </w:r>
      <w:r>
        <w:rPr>
          <w:rStyle w:val="Hyperlink"/>
        </w:rPr>
        <w:tab/>
      </w:r>
      <w:r w:rsidR="0089376F">
        <w:rPr>
          <w:rStyle w:val="Hyperlink"/>
        </w:rPr>
        <w:t>Hashing</w:t>
      </w:r>
    </w:p>
    <w:p w14:paraId="48EA2270" w14:textId="0A09309B" w:rsidR="00CF1EE0" w:rsidRDefault="00CF1EE0" w:rsidP="00CF1EE0">
      <w:pPr>
        <w:autoSpaceDE w:val="0"/>
        <w:autoSpaceDN w:val="0"/>
        <w:adjustRightInd w:val="0"/>
        <w:rPr>
          <w:rStyle w:val="Hyperlink"/>
        </w:rPr>
      </w:pPr>
      <w:hyperlink r:id="rId12" w:history="1">
        <w:r w:rsidRPr="00E2064D">
          <w:rPr>
            <w:rStyle w:val="Hyperlink"/>
          </w:rPr>
          <w:t>http://youtu.be/Xvbk2nSzEPk</w:t>
        </w:r>
      </w:hyperlink>
    </w:p>
    <w:p w14:paraId="1D9A4E20" w14:textId="43B3F4B8" w:rsidR="004573DF" w:rsidRDefault="004573DF" w:rsidP="00CF1EE0">
      <w:pPr>
        <w:autoSpaceDE w:val="0"/>
        <w:autoSpaceDN w:val="0"/>
        <w:adjustRightInd w:val="0"/>
        <w:rPr>
          <w:rStyle w:val="Hyperlink"/>
        </w:rPr>
      </w:pPr>
    </w:p>
    <w:p w14:paraId="392098E9" w14:textId="77777777" w:rsidR="009B0CC5" w:rsidRDefault="009B0CC5" w:rsidP="004573DF">
      <w:pPr>
        <w:autoSpaceDE w:val="0"/>
        <w:autoSpaceDN w:val="0"/>
        <w:adjustRightInd w:val="0"/>
      </w:pPr>
      <w:r w:rsidRPr="009B0CC5">
        <w:lastRenderedPageBreak/>
        <w:t xml:space="preserve">The current </w:t>
      </w:r>
      <w:proofErr w:type="spellStart"/>
      <w:r w:rsidRPr="009B0CC5">
        <w:t>Hashcat</w:t>
      </w:r>
      <w:proofErr w:type="spellEnd"/>
      <w:r w:rsidRPr="009B0CC5">
        <w:t xml:space="preserve"> version on Kali has problems with a lack of memory. To overcome this, install </w:t>
      </w:r>
      <w:proofErr w:type="spellStart"/>
      <w:r w:rsidRPr="009B0CC5">
        <w:t>Hashcat</w:t>
      </w:r>
      <w:proofErr w:type="spellEnd"/>
      <w:r w:rsidRPr="009B0CC5">
        <w:t xml:space="preserve"> 6.0.0. On Kali on your public network, first download </w:t>
      </w:r>
      <w:proofErr w:type="spellStart"/>
      <w:r w:rsidRPr="009B0CC5">
        <w:t>Hashcat</w:t>
      </w:r>
      <w:proofErr w:type="spellEnd"/>
      <w:r w:rsidRPr="009B0CC5">
        <w:t xml:space="preserve"> 6.0.0:  </w:t>
      </w:r>
    </w:p>
    <w:p w14:paraId="6635A926" w14:textId="77777777" w:rsidR="009B0CC5" w:rsidRDefault="009B0CC5" w:rsidP="004573DF">
      <w:pPr>
        <w:autoSpaceDE w:val="0"/>
        <w:autoSpaceDN w:val="0"/>
        <w:adjustRightInd w:val="0"/>
      </w:pPr>
    </w:p>
    <w:p w14:paraId="26A43907" w14:textId="77777777" w:rsidR="009B0CC5" w:rsidRPr="009B0CC5" w:rsidRDefault="009B0CC5" w:rsidP="004573DF">
      <w:pPr>
        <w:autoSpaceDE w:val="0"/>
        <w:autoSpaceDN w:val="0"/>
        <w:adjustRightInd w:val="0"/>
        <w:rPr>
          <w:rFonts w:ascii="Lucida Console" w:hAnsi="Lucida Console" w:cs="Courier New"/>
          <w:sz w:val="20"/>
          <w:szCs w:val="20"/>
        </w:rPr>
      </w:pPr>
      <w:proofErr w:type="spellStart"/>
      <w:r w:rsidRPr="009B0CC5">
        <w:rPr>
          <w:rFonts w:ascii="Lucida Console" w:hAnsi="Lucida Console" w:cs="Courier New"/>
          <w:sz w:val="20"/>
          <w:szCs w:val="20"/>
        </w:rPr>
        <w:t>wget</w:t>
      </w:r>
      <w:proofErr w:type="spellEnd"/>
      <w:r w:rsidRPr="009B0CC5">
        <w:rPr>
          <w:rFonts w:ascii="Lucida Console" w:hAnsi="Lucida Console" w:cs="Courier New"/>
          <w:sz w:val="20"/>
          <w:szCs w:val="20"/>
        </w:rPr>
        <w:t xml:space="preserve"> https://hashcat.net/files/hashcat-6.0.0.7z  </w:t>
      </w:r>
    </w:p>
    <w:p w14:paraId="1A661AE1" w14:textId="77777777" w:rsidR="009B0CC5" w:rsidRDefault="009B0CC5" w:rsidP="004573DF">
      <w:pPr>
        <w:autoSpaceDE w:val="0"/>
        <w:autoSpaceDN w:val="0"/>
        <w:adjustRightInd w:val="0"/>
      </w:pPr>
    </w:p>
    <w:p w14:paraId="64C523E3" w14:textId="77777777" w:rsidR="009B0CC5" w:rsidRDefault="009B0CC5" w:rsidP="004573DF">
      <w:pPr>
        <w:autoSpaceDE w:val="0"/>
        <w:autoSpaceDN w:val="0"/>
        <w:adjustRightInd w:val="0"/>
      </w:pPr>
      <w:r w:rsidRPr="009B0CC5">
        <w:t xml:space="preserve">Next unzip it into your home folder:  </w:t>
      </w:r>
    </w:p>
    <w:p w14:paraId="379E5867" w14:textId="77777777" w:rsidR="009B0CC5" w:rsidRDefault="009B0CC5" w:rsidP="004573DF">
      <w:pPr>
        <w:autoSpaceDE w:val="0"/>
        <w:autoSpaceDN w:val="0"/>
        <w:adjustRightInd w:val="0"/>
      </w:pPr>
    </w:p>
    <w:p w14:paraId="6286C6C0" w14:textId="77777777" w:rsidR="009B0CC5" w:rsidRPr="009B0CC5" w:rsidRDefault="009B0CC5" w:rsidP="004573DF">
      <w:pPr>
        <w:autoSpaceDE w:val="0"/>
        <w:autoSpaceDN w:val="0"/>
        <w:adjustRightInd w:val="0"/>
        <w:rPr>
          <w:rFonts w:ascii="Lucida Console" w:hAnsi="Lucida Console" w:cs="Courier New"/>
          <w:sz w:val="20"/>
          <w:szCs w:val="20"/>
        </w:rPr>
      </w:pPr>
      <w:r w:rsidRPr="009B0CC5">
        <w:rPr>
          <w:rFonts w:ascii="Lucida Console" w:hAnsi="Lucida Console" w:cs="Courier New"/>
          <w:sz w:val="20"/>
          <w:szCs w:val="20"/>
        </w:rPr>
        <w:t xml:space="preserve">p7zip -d hashcat-6.0.0.7z  </w:t>
      </w:r>
    </w:p>
    <w:p w14:paraId="3D76E48B" w14:textId="77777777" w:rsidR="009B0CC5" w:rsidRDefault="009B0CC5" w:rsidP="004573DF">
      <w:pPr>
        <w:autoSpaceDE w:val="0"/>
        <w:autoSpaceDN w:val="0"/>
        <w:adjustRightInd w:val="0"/>
      </w:pPr>
    </w:p>
    <w:p w14:paraId="1BEAE280" w14:textId="77777777" w:rsidR="009B0CC5" w:rsidRDefault="009B0CC5" w:rsidP="004573DF">
      <w:pPr>
        <w:autoSpaceDE w:val="0"/>
        <w:autoSpaceDN w:val="0"/>
        <w:adjustRightInd w:val="0"/>
      </w:pPr>
      <w:r w:rsidRPr="009B0CC5">
        <w:t xml:space="preserve">Then from your home folder, setup a link to </w:t>
      </w:r>
      <w:proofErr w:type="spellStart"/>
      <w:r w:rsidRPr="009B0CC5">
        <w:t>Hashcat</w:t>
      </w:r>
      <w:proofErr w:type="spellEnd"/>
      <w:r w:rsidRPr="009B0CC5">
        <w:t xml:space="preserve"> 6.0.0:  </w:t>
      </w:r>
    </w:p>
    <w:p w14:paraId="27550ABF" w14:textId="77777777" w:rsidR="009B0CC5" w:rsidRDefault="009B0CC5" w:rsidP="004573DF">
      <w:pPr>
        <w:autoSpaceDE w:val="0"/>
        <w:autoSpaceDN w:val="0"/>
        <w:adjustRightInd w:val="0"/>
      </w:pPr>
    </w:p>
    <w:p w14:paraId="59285BFF" w14:textId="299AC6F0" w:rsidR="004573DF" w:rsidRPr="009B0CC5" w:rsidRDefault="009B0CC5" w:rsidP="004573DF">
      <w:pPr>
        <w:autoSpaceDE w:val="0"/>
        <w:autoSpaceDN w:val="0"/>
        <w:adjustRightInd w:val="0"/>
        <w:rPr>
          <w:rFonts w:ascii="Lucida Console" w:hAnsi="Lucida Console" w:cs="Courier New"/>
          <w:sz w:val="20"/>
          <w:szCs w:val="20"/>
        </w:rPr>
      </w:pPr>
      <w:r w:rsidRPr="009B0CC5">
        <w:rPr>
          <w:rFonts w:ascii="Lucida Console" w:hAnsi="Lucida Console" w:cs="Courier New"/>
          <w:sz w:val="20"/>
          <w:szCs w:val="20"/>
        </w:rPr>
        <w:t xml:space="preserve">ln -s </w:t>
      </w:r>
      <w:proofErr w:type="gramStart"/>
      <w:r w:rsidRPr="009B0CC5">
        <w:rPr>
          <w:rFonts w:ascii="Lucida Console" w:hAnsi="Lucida Console" w:cs="Courier New"/>
          <w:sz w:val="20"/>
          <w:szCs w:val="20"/>
        </w:rPr>
        <w:t>hashcat-6.0.0/</w:t>
      </w:r>
      <w:proofErr w:type="spellStart"/>
      <w:r w:rsidRPr="009B0CC5">
        <w:rPr>
          <w:rFonts w:ascii="Lucida Console" w:hAnsi="Lucida Console" w:cs="Courier New"/>
          <w:sz w:val="20"/>
          <w:szCs w:val="20"/>
        </w:rPr>
        <w:t>hashcat.bin</w:t>
      </w:r>
      <w:proofErr w:type="spellEnd"/>
      <w:r w:rsidRPr="009B0CC5">
        <w:rPr>
          <w:rFonts w:ascii="Lucida Console" w:hAnsi="Lucida Console" w:cs="Courier New"/>
          <w:sz w:val="20"/>
          <w:szCs w:val="20"/>
        </w:rPr>
        <w:t xml:space="preserve">  </w:t>
      </w:r>
      <w:proofErr w:type="spellStart"/>
      <w:r w:rsidRPr="009B0CC5">
        <w:rPr>
          <w:rFonts w:ascii="Lucida Console" w:hAnsi="Lucida Console" w:cs="Courier New"/>
          <w:sz w:val="20"/>
          <w:szCs w:val="20"/>
        </w:rPr>
        <w:t>hashcat</w:t>
      </w:r>
      <w:proofErr w:type="spellEnd"/>
      <w:proofErr w:type="gramEnd"/>
    </w:p>
    <w:p w14:paraId="403ADDA4" w14:textId="77777777" w:rsidR="009B0CC5" w:rsidRDefault="009B0CC5" w:rsidP="004573DF">
      <w:pPr>
        <w:autoSpaceDE w:val="0"/>
        <w:autoSpaceDN w:val="0"/>
        <w:adjustRightInd w:val="0"/>
      </w:pPr>
    </w:p>
    <w:p w14:paraId="4B864114" w14:textId="77777777" w:rsidR="009B0CC5" w:rsidRDefault="009B0CC5" w:rsidP="004573DF">
      <w:pPr>
        <w:autoSpaceDE w:val="0"/>
        <w:autoSpaceDN w:val="0"/>
        <w:adjustRightInd w:val="0"/>
      </w:pPr>
    </w:p>
    <w:p w14:paraId="7C5E3A26" w14:textId="2A04F9C0" w:rsidR="004573DF" w:rsidRPr="009B0CC5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 w:cs="Courier New"/>
          <w:sz w:val="22"/>
          <w:szCs w:val="22"/>
        </w:rPr>
      </w:pPr>
      <w:proofErr w:type="gramStart"/>
      <w:r w:rsidRPr="009B0CC5">
        <w:rPr>
          <w:rFonts w:ascii="Lucida Console" w:hAnsi="Lucida Console" w:cs="Courier New"/>
          <w:sz w:val="22"/>
          <w:szCs w:val="22"/>
        </w:rPr>
        <w:t xml:space="preserve"># </w:t>
      </w:r>
      <w:r w:rsidRPr="009B0CC5">
        <w:rPr>
          <w:rFonts w:ascii="Lucida Console" w:hAnsi="Lucida Console" w:cs="Courier New"/>
          <w:b/>
          <w:bCs/>
          <w:sz w:val="22"/>
          <w:szCs w:val="22"/>
        </w:rPr>
        <w:t>.</w:t>
      </w:r>
      <w:proofErr w:type="gramEnd"/>
      <w:r w:rsidRPr="009B0CC5">
        <w:rPr>
          <w:rFonts w:ascii="Lucida Console" w:hAnsi="Lucida Console" w:cs="Courier New"/>
          <w:b/>
          <w:bCs/>
          <w:sz w:val="22"/>
          <w:szCs w:val="22"/>
        </w:rPr>
        <w:t>/</w:t>
      </w:r>
      <w:proofErr w:type="spellStart"/>
      <w:r w:rsidRPr="009B0CC5">
        <w:rPr>
          <w:rFonts w:ascii="Lucida Console" w:hAnsi="Lucida Console" w:cs="Courier New"/>
          <w:sz w:val="22"/>
          <w:szCs w:val="22"/>
        </w:rPr>
        <w:t>hashcat</w:t>
      </w:r>
      <w:proofErr w:type="spellEnd"/>
      <w:r w:rsidRPr="009B0CC5">
        <w:rPr>
          <w:rFonts w:ascii="Lucida Console" w:hAnsi="Lucida Console" w:cs="Courier New"/>
          <w:sz w:val="22"/>
          <w:szCs w:val="22"/>
        </w:rPr>
        <w:t xml:space="preserve"> –</w:t>
      </w:r>
      <w:r w:rsidR="0003171D">
        <w:rPr>
          <w:rFonts w:ascii="Lucida Console" w:hAnsi="Lucida Console" w:cs="Courier New"/>
          <w:sz w:val="22"/>
          <w:szCs w:val="22"/>
        </w:rPr>
        <w:t>-</w:t>
      </w:r>
      <w:r w:rsidRPr="009B0CC5">
        <w:rPr>
          <w:rFonts w:ascii="Lucida Console" w:hAnsi="Lucida Console" w:cs="Courier New"/>
          <w:sz w:val="22"/>
          <w:szCs w:val="22"/>
        </w:rPr>
        <w:t>version</w:t>
      </w:r>
    </w:p>
    <w:p w14:paraId="45E9AEF4" w14:textId="77777777" w:rsidR="004573DF" w:rsidRPr="009B0CC5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 w:cs="Courier New"/>
          <w:sz w:val="22"/>
          <w:szCs w:val="22"/>
        </w:rPr>
      </w:pPr>
      <w:r w:rsidRPr="009B0CC5">
        <w:rPr>
          <w:rFonts w:ascii="Lucida Console" w:hAnsi="Lucida Console" w:cs="Courier New"/>
          <w:sz w:val="22"/>
          <w:szCs w:val="22"/>
        </w:rPr>
        <w:t>v6.0.0</w:t>
      </w:r>
    </w:p>
    <w:p w14:paraId="69C0218A" w14:textId="77777777" w:rsidR="004573DF" w:rsidRDefault="004573DF" w:rsidP="00CF1EE0">
      <w:pPr>
        <w:autoSpaceDE w:val="0"/>
        <w:autoSpaceDN w:val="0"/>
        <w:adjustRightInd w:val="0"/>
      </w:pPr>
    </w:p>
    <w:p w14:paraId="1EDE1576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6F08D6" w:rsidRPr="00BE24E3" w14:paraId="247507F0" w14:textId="77777777" w:rsidTr="003E0F63">
        <w:tc>
          <w:tcPr>
            <w:tcW w:w="625" w:type="dxa"/>
          </w:tcPr>
          <w:p w14:paraId="64645951" w14:textId="77777777" w:rsidR="006F08D6" w:rsidRPr="00BE24E3" w:rsidRDefault="006F08D6" w:rsidP="00E06AD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78C374CE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7D64F0C1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09D658D2" w14:textId="77777777" w:rsidTr="003E0F63">
        <w:tc>
          <w:tcPr>
            <w:tcW w:w="625" w:type="dxa"/>
          </w:tcPr>
          <w:p w14:paraId="7A7EE9A1" w14:textId="32315AD3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6660" w:type="dxa"/>
          </w:tcPr>
          <w:p w14:paraId="59D5E66D" w14:textId="39436C46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</w:t>
            </w:r>
            <w:r w:rsidR="00B46C91">
              <w:rPr>
                <w:rStyle w:val="Hyperlink"/>
                <w:lang w:eastAsia="en-US"/>
              </w:rPr>
              <w:t>:</w:t>
            </w:r>
          </w:p>
          <w:p w14:paraId="7DF5C0D8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F40D83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3" w:history="1">
              <w:r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48B73BE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3882A4B3" w14:textId="15D0DB9E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atch the hash signatures with their words (“Falkirk”, “Edinburgh”, “Glasgow” and “Stirling”).</w:t>
            </w:r>
          </w:p>
          <w:p w14:paraId="52822DD7" w14:textId="77777777" w:rsidR="00DD4897" w:rsidRDefault="00DD4897" w:rsidP="00D059BA">
            <w:pPr>
              <w:rPr>
                <w:rStyle w:val="Hyperlink"/>
                <w:lang w:eastAsia="en-US"/>
              </w:rPr>
            </w:pPr>
          </w:p>
          <w:p w14:paraId="06A9FE0A" w14:textId="25EDA73F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4D8CE19777B12732B8C50B3B66F</w:t>
            </w:r>
          </w:p>
          <w:p w14:paraId="47122CA1" w14:textId="2935DB5A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D586293D554981ED611AB7B01316D2D5</w:t>
            </w:r>
          </w:p>
          <w:p w14:paraId="02D48A21" w14:textId="122CDFC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5332AADEC763F2C82CDB4601A25</w:t>
            </w:r>
          </w:p>
          <w:p w14:paraId="6B95256E" w14:textId="63BB74BF" w:rsidR="00D059BA" w:rsidRDefault="00DD4897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33300A54DF2FA41DB9881B4B723</w:t>
            </w:r>
          </w:p>
          <w:p w14:paraId="297AC158" w14:textId="65580D68" w:rsidR="007643D6" w:rsidRDefault="007643D6" w:rsidP="00D059BA">
            <w:pPr>
              <w:rPr>
                <w:rFonts w:ascii="Lucida Console" w:hAnsi="Lucida Console"/>
                <w:lang w:eastAsia="en-US"/>
              </w:rPr>
            </w:pPr>
          </w:p>
          <w:p w14:paraId="71D5B8A6" w14:textId="39E0BB59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  <w:tc>
          <w:tcPr>
            <w:tcW w:w="6660" w:type="dxa"/>
          </w:tcPr>
          <w:p w14:paraId="4E075163" w14:textId="77777777" w:rsidR="00D059BA" w:rsidRDefault="00D059BA" w:rsidP="00D059BA"/>
          <w:p w14:paraId="53A3F6BB" w14:textId="1167CFA3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10AAA58C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43D4590" w14:textId="3DA3B1D7" w:rsidR="00DD4897" w:rsidRDefault="00DD4897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rFonts w:ascii="Lucida Console" w:hAnsi="Lucida Console"/>
                <w:lang w:eastAsia="en-US"/>
              </w:rPr>
              <w:t xml:space="preserve">D5862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7D9DB30A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DA29927" w14:textId="4BEA4BB0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5EA75E7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71DA3FF6" w14:textId="76667CD2" w:rsidR="00DD4897" w:rsidRPr="00DD4897" w:rsidRDefault="00DD4897" w:rsidP="00DD4897">
            <w:pPr>
              <w:rPr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F19BF8D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</w:tr>
      <w:tr w:rsidR="00D059BA" w14:paraId="4C76A123" w14:textId="77777777" w:rsidTr="003E0F63">
        <w:tc>
          <w:tcPr>
            <w:tcW w:w="625" w:type="dxa"/>
          </w:tcPr>
          <w:p w14:paraId="38BE445A" w14:textId="0DF6473D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6660" w:type="dxa"/>
          </w:tcPr>
          <w:p w14:paraId="229072F6" w14:textId="0F77E3C7" w:rsidR="00DD4897" w:rsidRDefault="00B46C91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:</w:t>
            </w:r>
          </w:p>
          <w:p w14:paraId="716746C0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B8315E1" w14:textId="046FC333" w:rsid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4" w:history="1">
              <w:r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1BF643A1" w14:textId="77777777" w:rsidR="00CF1EE0" w:rsidRPr="00D059BA" w:rsidRDefault="00CF1EE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EA0312D" w14:textId="6906307C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etermine the number of hex characters in the following hash signatures.</w:t>
            </w:r>
          </w:p>
          <w:p w14:paraId="2A06C605" w14:textId="77777777" w:rsidR="00D059BA" w:rsidRDefault="00D059BA" w:rsidP="00D059BA"/>
          <w:p w14:paraId="2BCDBAE8" w14:textId="77777777" w:rsidR="00D059BA" w:rsidRDefault="00D059BA" w:rsidP="00D059BA"/>
        </w:tc>
        <w:tc>
          <w:tcPr>
            <w:tcW w:w="6660" w:type="dxa"/>
          </w:tcPr>
          <w:p w14:paraId="5A6328FA" w14:textId="73207CDD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lastRenderedPageBreak/>
              <w:t>MD5 hex chars:</w:t>
            </w:r>
          </w:p>
          <w:p w14:paraId="406323E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4AB1E7AC" w14:textId="59C7614F" w:rsidR="00D059BA" w:rsidRDefault="00D059BA" w:rsidP="00D059BA">
            <w:pPr>
              <w:rPr>
                <w:rStyle w:val="Hyperlink"/>
                <w:lang w:eastAsia="en-US"/>
              </w:rPr>
            </w:pPr>
            <w:r w:rsidRPr="003E0F63">
              <w:rPr>
                <w:rStyle w:val="Hyperlink"/>
                <w:lang w:eastAsia="en-US"/>
              </w:rPr>
              <w:lastRenderedPageBreak/>
              <w:t>SHA-1</w:t>
            </w:r>
            <w:r w:rsidRPr="003E0F63">
              <w:rPr>
                <w:rStyle w:val="Hyperlink"/>
                <w:lang w:eastAsia="en-US"/>
              </w:rPr>
              <w:tab/>
            </w:r>
            <w:r>
              <w:rPr>
                <w:rStyle w:val="Hyperlink"/>
                <w:lang w:eastAsia="en-US"/>
              </w:rPr>
              <w:t>hex chars:</w:t>
            </w:r>
          </w:p>
          <w:p w14:paraId="605EF857" w14:textId="77777777" w:rsidR="00D059BA" w:rsidRPr="003E0F63" w:rsidRDefault="00D059BA" w:rsidP="00D059BA">
            <w:pPr>
              <w:rPr>
                <w:rStyle w:val="Hyperlink"/>
                <w:lang w:eastAsia="en-US"/>
              </w:rPr>
            </w:pPr>
          </w:p>
          <w:p w14:paraId="2611931E" w14:textId="2CE0131E" w:rsidR="00D059BA" w:rsidRPr="003E0F63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SHA-256 hex chars:</w:t>
            </w:r>
          </w:p>
          <w:p w14:paraId="600E02B5" w14:textId="77777777" w:rsidR="00D059BA" w:rsidRDefault="00D059BA" w:rsidP="00D059BA"/>
          <w:p w14:paraId="148AC042" w14:textId="77777777" w:rsidR="00D059BA" w:rsidRDefault="00D059BA" w:rsidP="00D059BA">
            <w:r>
              <w:t>How does the number of hex characters relate to the length of the hash signature:</w:t>
            </w:r>
          </w:p>
          <w:p w14:paraId="2036AEBE" w14:textId="77777777" w:rsidR="00D059BA" w:rsidRDefault="00D059BA" w:rsidP="00D059BA"/>
          <w:p w14:paraId="53A718FE" w14:textId="77777777" w:rsidR="00D059BA" w:rsidRDefault="00D059BA" w:rsidP="00D059BA"/>
        </w:tc>
      </w:tr>
      <w:tr w:rsidR="00D059BA" w14:paraId="0A1F9A32" w14:textId="77777777" w:rsidTr="003E0F63">
        <w:tc>
          <w:tcPr>
            <w:tcW w:w="625" w:type="dxa"/>
          </w:tcPr>
          <w:p w14:paraId="7E10A5E3" w14:textId="73C3E1FE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lastRenderedPageBreak/>
              <w:t>3</w:t>
            </w:r>
          </w:p>
        </w:tc>
        <w:tc>
          <w:tcPr>
            <w:tcW w:w="6660" w:type="dxa"/>
          </w:tcPr>
          <w:p w14:paraId="5FB8DE10" w14:textId="26964C3F" w:rsidR="00D059BA" w:rsidRDefault="00677B4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, f</w:t>
            </w:r>
            <w:r w:rsidR="00D059BA">
              <w:rPr>
                <w:rStyle w:val="Hyperlink"/>
                <w:lang w:eastAsia="en-US"/>
              </w:rPr>
              <w:t>or the following /etc/shadow file, determine the matching password:</w:t>
            </w:r>
          </w:p>
          <w:p w14:paraId="5A65F02F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0E939484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bill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waZS/8Tm$jDZmiZBct/c2hysERcZ3m1</w:t>
            </w:r>
          </w:p>
          <w:p w14:paraId="4EB545B9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mike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mKfrJquI$Kx0CL9krmqhCu0SHKqp5Q0</w:t>
            </w:r>
          </w:p>
          <w:p w14:paraId="1B40A5C6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fred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Jbe/</w:t>
            </w: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hCIb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/k3A4kjpJyC06BUUaPRKs0</w:t>
            </w:r>
          </w:p>
          <w:p w14:paraId="230F4E82" w14:textId="371E286F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ian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0GyPhsLi$jTTzW0HNS4Cl5ZEoyFLjB.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br/>
              <w:t>jane:</w:t>
            </w:r>
            <w:r w:rsidRPr="00D059BA">
              <w:rPr>
                <w:rFonts w:ascii="Lucida Console" w:hAnsi="Lucida Console"/>
              </w:rPr>
              <w:t xml:space="preserve"> 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1$rqOIRBBN$R2pOQH9egTTVN1Nlst2U7.</w:t>
            </w:r>
          </w:p>
          <w:p w14:paraId="71CF34D2" w14:textId="77777777" w:rsidR="00D059BA" w:rsidRDefault="00D059BA" w:rsidP="00D059BA"/>
          <w:p w14:paraId="25C1F012" w14:textId="77777777" w:rsidR="00CF1EE0" w:rsidRDefault="00CF1EE0" w:rsidP="00D059BA"/>
        </w:tc>
        <w:tc>
          <w:tcPr>
            <w:tcW w:w="6660" w:type="dxa"/>
          </w:tcPr>
          <w:p w14:paraId="276EA2DC" w14:textId="1C0D1C0F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The passwords are password, </w:t>
            </w:r>
            <w:proofErr w:type="spellStart"/>
            <w:r>
              <w:rPr>
                <w:rStyle w:val="Hyperlink"/>
                <w:lang w:eastAsia="en-US"/>
              </w:rPr>
              <w:t>napier</w:t>
            </w:r>
            <w:proofErr w:type="spellEnd"/>
            <w:r>
              <w:rPr>
                <w:rStyle w:val="Hyperlink"/>
                <w:lang w:eastAsia="en-US"/>
              </w:rPr>
              <w:t>, inkwell and Ankle123.</w:t>
            </w:r>
          </w:p>
          <w:p w14:paraId="5A6AA205" w14:textId="7BEA317B" w:rsidR="00D059BA" w:rsidRDefault="00D059BA" w:rsidP="00D059BA">
            <w:r>
              <w:t xml:space="preserve">[Hint: </w:t>
            </w:r>
            <w:proofErr w:type="spellStart"/>
            <w:r>
              <w:t>openssl</w:t>
            </w:r>
            <w:proofErr w:type="spellEnd"/>
            <w:r>
              <w:t xml:space="preserve"> passwd -apr1 -salt </w:t>
            </w:r>
            <w:proofErr w:type="spellStart"/>
            <w:r>
              <w:t>ZaZS</w:t>
            </w:r>
            <w:proofErr w:type="spellEnd"/>
            <w:r>
              <w:t>/8TF</w:t>
            </w:r>
            <w:r w:rsidRPr="0089376F">
              <w:t xml:space="preserve"> </w:t>
            </w:r>
            <w:proofErr w:type="spellStart"/>
            <w:r w:rsidRPr="0089376F">
              <w:t>napier</w:t>
            </w:r>
            <w:proofErr w:type="spellEnd"/>
            <w:r>
              <w:t>]</w:t>
            </w:r>
          </w:p>
          <w:p w14:paraId="1A971226" w14:textId="77777777" w:rsidR="00DD4897" w:rsidRDefault="00DD4897" w:rsidP="00D059BA"/>
          <w:p w14:paraId="309FF9EC" w14:textId="4CF2F40E" w:rsidR="00DD4897" w:rsidRDefault="00DD4897" w:rsidP="00D059BA">
            <w:r>
              <w:t>Bill</w:t>
            </w:r>
            <w:r w:rsidR="00E71C77">
              <w:t>’s</w:t>
            </w:r>
            <w:r>
              <w:t xml:space="preserve"> password:</w:t>
            </w:r>
          </w:p>
          <w:p w14:paraId="62609896" w14:textId="77777777" w:rsidR="00DD4897" w:rsidRDefault="00DD4897" w:rsidP="00D059BA"/>
          <w:p w14:paraId="266416E1" w14:textId="00EECEF4" w:rsidR="00DD4897" w:rsidRDefault="00DD4897" w:rsidP="00D059BA">
            <w:r>
              <w:t>Mike</w:t>
            </w:r>
            <w:r w:rsidR="00E71C77">
              <w:t>’s</w:t>
            </w:r>
            <w:r>
              <w:t xml:space="preserve"> password:</w:t>
            </w:r>
          </w:p>
          <w:p w14:paraId="2ECA8DD5" w14:textId="77777777" w:rsidR="00DD4897" w:rsidRDefault="00DD4897" w:rsidP="00D059BA"/>
          <w:p w14:paraId="0C4C5658" w14:textId="71F2D9F4" w:rsidR="00DD4897" w:rsidRDefault="00DD4897" w:rsidP="00D059BA">
            <w:r>
              <w:t>Fred</w:t>
            </w:r>
            <w:r w:rsidR="00E71C77">
              <w:t>’s</w:t>
            </w:r>
            <w:r>
              <w:t xml:space="preserve"> password:</w:t>
            </w:r>
          </w:p>
          <w:p w14:paraId="2BAFE7F7" w14:textId="77777777" w:rsidR="00DD4897" w:rsidRDefault="00DD4897" w:rsidP="00D059BA"/>
          <w:p w14:paraId="485D6E4D" w14:textId="24E436F3" w:rsidR="00DD4897" w:rsidRDefault="00DD4897" w:rsidP="00D059BA">
            <w:r>
              <w:t>Ian</w:t>
            </w:r>
            <w:r w:rsidR="00E71C77">
              <w:t>’s</w:t>
            </w:r>
            <w:r>
              <w:t xml:space="preserve"> password:</w:t>
            </w:r>
          </w:p>
          <w:p w14:paraId="1662C26E" w14:textId="77777777" w:rsidR="00DD4897" w:rsidRDefault="00DD4897" w:rsidP="00D059BA"/>
          <w:p w14:paraId="729F2CCF" w14:textId="600DC2BD" w:rsidR="00DD4897" w:rsidRDefault="00DD4897" w:rsidP="00D059BA">
            <w:r>
              <w:t>Jane</w:t>
            </w:r>
            <w:r w:rsidR="00E71C77">
              <w:t>’s</w:t>
            </w:r>
            <w:r>
              <w:t xml:space="preserve"> password:</w:t>
            </w:r>
          </w:p>
          <w:p w14:paraId="47D67A53" w14:textId="77777777" w:rsidR="00D059BA" w:rsidRDefault="00D059BA" w:rsidP="00D059BA"/>
        </w:tc>
      </w:tr>
      <w:tr w:rsidR="00D059BA" w14:paraId="7854FCD7" w14:textId="77777777" w:rsidTr="003E0F63">
        <w:tc>
          <w:tcPr>
            <w:tcW w:w="625" w:type="dxa"/>
          </w:tcPr>
          <w:p w14:paraId="714DDD2D" w14:textId="32D7B33B" w:rsidR="00D059BA" w:rsidRPr="005A6F37" w:rsidRDefault="00677B47" w:rsidP="00D059BA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6660" w:type="dxa"/>
          </w:tcPr>
          <w:p w14:paraId="13D1EE16" w14:textId="586E566C" w:rsidR="00D059BA" w:rsidRDefault="00CF1EE0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</w:t>
            </w:r>
            <w:r w:rsidR="00D059BA">
              <w:rPr>
                <w:rStyle w:val="Hyperlink"/>
                <w:lang w:eastAsia="en-US"/>
              </w:rPr>
              <w:t>, download the following:</w:t>
            </w:r>
          </w:p>
          <w:p w14:paraId="703AE39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1E39DB5E" w14:textId="7554F776" w:rsidR="00D059BA" w:rsidRPr="00DD4897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5" w:history="1">
              <w:r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files02.zip</w:t>
              </w:r>
            </w:hyperlink>
          </w:p>
          <w:p w14:paraId="5749118B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A658E9" w14:textId="23ADC3FA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nd the files should have the following MD5 signatures:</w:t>
            </w:r>
          </w:p>
          <w:p w14:paraId="70BC527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78DD96C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1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5d41402abc4b2a76b9719d911017c592</w:t>
            </w:r>
          </w:p>
          <w:p w14:paraId="07DAC1FB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2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69faab6268350295550de7d587bc323d</w:t>
            </w:r>
          </w:p>
          <w:p w14:paraId="6E506112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3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fea0f1f6fede90bd0a925b4194deac11</w:t>
            </w:r>
          </w:p>
          <w:p w14:paraId="67188887" w14:textId="77777777" w:rsidR="00B46C91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4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d89b56f81cd7b82856231e662429bcf2</w:t>
            </w:r>
          </w:p>
          <w:p w14:paraId="6A4DC84D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32AEDEC" w14:textId="075E10E7" w:rsidR="006822BD" w:rsidRPr="006822BD" w:rsidRDefault="006822BD" w:rsidP="00D059BA">
            <w:pPr>
              <w:rPr>
                <w:rStyle w:val="Hyperlink"/>
                <w:lang w:eastAsia="en-US"/>
              </w:rPr>
            </w:pPr>
            <w:r w:rsidRPr="006822BD">
              <w:rPr>
                <w:rStyle w:val="Hyperlink"/>
                <w:lang w:eastAsia="en-US"/>
              </w:rPr>
              <w:t xml:space="preserve">Note: You can use </w:t>
            </w:r>
            <w:r w:rsidRPr="006822BD">
              <w:rPr>
                <w:rStyle w:val="Hyperlink"/>
                <w:b/>
                <w:bCs/>
                <w:lang w:eastAsia="en-US"/>
              </w:rPr>
              <w:t>md5sum</w:t>
            </w:r>
            <w:r w:rsidRPr="006822BD">
              <w:rPr>
                <w:rStyle w:val="Hyperlink"/>
                <w:lang w:eastAsia="en-US"/>
              </w:rPr>
              <w:t xml:space="preserve"> to get the MD5 hash of the files.</w:t>
            </w:r>
          </w:p>
        </w:tc>
        <w:tc>
          <w:tcPr>
            <w:tcW w:w="6660" w:type="dxa"/>
          </w:tcPr>
          <w:p w14:paraId="30F66A33" w14:textId="2C5534D5" w:rsidR="00D059BA" w:rsidRDefault="00D059BA" w:rsidP="00D059BA">
            <w:r>
              <w:t xml:space="preserve">Which file(s) have </w:t>
            </w:r>
            <w:r w:rsidRPr="00A21925">
              <w:rPr>
                <w:noProof/>
              </w:rPr>
              <w:t>been modified</w:t>
            </w:r>
            <w:r>
              <w:t>:</w:t>
            </w:r>
          </w:p>
        </w:tc>
      </w:tr>
      <w:tr w:rsidR="00D059BA" w14:paraId="76BD7B6A" w14:textId="77777777" w:rsidTr="003E0F63">
        <w:tc>
          <w:tcPr>
            <w:tcW w:w="625" w:type="dxa"/>
          </w:tcPr>
          <w:p w14:paraId="784DE1B2" w14:textId="62BE1BB8" w:rsidR="00D059BA" w:rsidRDefault="00677B47" w:rsidP="00D059BA">
            <w:pPr>
              <w:rPr>
                <w:b/>
              </w:rPr>
            </w:pPr>
            <w:r>
              <w:rPr>
                <w:b/>
              </w:rPr>
              <w:lastRenderedPageBreak/>
              <w:t>5</w:t>
            </w:r>
          </w:p>
        </w:tc>
        <w:tc>
          <w:tcPr>
            <w:tcW w:w="6660" w:type="dxa"/>
          </w:tcPr>
          <w:p w14:paraId="1B26EC3D" w14:textId="323A5037" w:rsidR="00D059BA" w:rsidRDefault="00DD489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From Kali, </w:t>
            </w:r>
            <w:r w:rsidR="00D059BA">
              <w:rPr>
                <w:rStyle w:val="Hyperlink"/>
                <w:lang w:eastAsia="en-US"/>
              </w:rPr>
              <w:t>download the following ZIP file:</w:t>
            </w:r>
          </w:p>
          <w:p w14:paraId="3F41B07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D0850D6" w14:textId="3F231489" w:rsidR="00D059BA" w:rsidRPr="00DD4897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6" w:history="1">
              <w:r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letters.zip</w:t>
              </w:r>
            </w:hyperlink>
          </w:p>
          <w:p w14:paraId="5DADC51A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BE8D245" w14:textId="77777777" w:rsid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D149927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39FA372A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10AA5B3C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86603AA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2E18BC99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7F901FE2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ED8587B" w14:textId="06081812" w:rsidR="006822BD" w:rsidRPr="00E71C77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35E69F4" w14:textId="48137FBF" w:rsidR="00CF1EE0" w:rsidRDefault="00CF1EE0" w:rsidP="00D059BA">
            <w:r>
              <w:t>View the letters. Are they different?</w:t>
            </w:r>
          </w:p>
          <w:p w14:paraId="77760591" w14:textId="77777777" w:rsidR="00D059BA" w:rsidRDefault="00D059BA" w:rsidP="00D059BA">
            <w:r>
              <w:t>Now determine the MD5 signature for them. What can you observe from the result?</w:t>
            </w:r>
          </w:p>
          <w:p w14:paraId="482D3831" w14:textId="77777777" w:rsidR="00EA3E67" w:rsidRDefault="00EA3E67" w:rsidP="00D059BA"/>
          <w:p w14:paraId="05C09553" w14:textId="77777777" w:rsidR="00EA3E67" w:rsidRDefault="00EA3E67" w:rsidP="00D059BA"/>
          <w:p w14:paraId="2CC75966" w14:textId="36334E19" w:rsidR="00EA3E67" w:rsidRDefault="00EA3E67" w:rsidP="00D059BA"/>
        </w:tc>
      </w:tr>
    </w:tbl>
    <w:p w14:paraId="0BAADA08" w14:textId="5CDAE25A" w:rsidR="005A7FC4" w:rsidRDefault="00FA1524" w:rsidP="005A7FC4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3</w:t>
      </w:r>
      <w:r>
        <w:rPr>
          <w:rStyle w:val="Hyperlink"/>
        </w:rPr>
        <w:tab/>
      </w:r>
      <w:r w:rsidR="005A7FC4">
        <w:rPr>
          <w:rStyle w:val="Hyperlink"/>
        </w:rPr>
        <w:t>Hashing Cracking</w:t>
      </w:r>
      <w:r w:rsidR="00D059BA">
        <w:rPr>
          <w:rStyle w:val="Hyperlink"/>
        </w:rPr>
        <w:t xml:space="preserve"> (MD5)</w:t>
      </w:r>
    </w:p>
    <w:p w14:paraId="593802F8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5A7FC4" w:rsidRPr="00BE24E3" w14:paraId="70A3D19F" w14:textId="77777777" w:rsidTr="00EA7AF4">
        <w:tc>
          <w:tcPr>
            <w:tcW w:w="625" w:type="dxa"/>
          </w:tcPr>
          <w:p w14:paraId="347B0B1F" w14:textId="77777777" w:rsidR="005A7FC4" w:rsidRPr="00BE24E3" w:rsidRDefault="005A7FC4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6F667029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47E9D52C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5A7FC4" w14:paraId="775BC2AD" w14:textId="77777777" w:rsidTr="00EA7AF4">
        <w:tc>
          <w:tcPr>
            <w:tcW w:w="625" w:type="dxa"/>
          </w:tcPr>
          <w:p w14:paraId="57ADBC64" w14:textId="77777777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64A643C6" w14:textId="4C447DDA" w:rsidR="005A7FC4" w:rsidRDefault="00DD4897" w:rsidP="00EA7AF4">
            <w:r>
              <w:t>On Kali, n</w:t>
            </w:r>
            <w:r w:rsidR="00CB7B14">
              <w:t xml:space="preserve">ext create a words file </w:t>
            </w:r>
            <w:r>
              <w:t>(</w:t>
            </w:r>
            <w:r w:rsidRPr="00DD4897">
              <w:rPr>
                <w:b/>
              </w:rPr>
              <w:t>words</w:t>
            </w:r>
            <w:r>
              <w:t xml:space="preserve">) </w:t>
            </w:r>
            <w:r w:rsidR="00CB7B14">
              <w:t>with the words of “</w:t>
            </w:r>
            <w:proofErr w:type="spellStart"/>
            <w:r w:rsidR="00CB7B14" w:rsidRPr="00A21925">
              <w:rPr>
                <w:noProof/>
              </w:rPr>
              <w:t>napier</w:t>
            </w:r>
            <w:proofErr w:type="spellEnd"/>
            <w:r w:rsidR="00CB7B14">
              <w:t>”, “password” “Ankle123” and “</w:t>
            </w:r>
            <w:r w:rsidR="00CB7B14" w:rsidRPr="00A21925">
              <w:rPr>
                <w:noProof/>
              </w:rPr>
              <w:t>inkwell</w:t>
            </w:r>
            <w:r w:rsidR="00CB7B14">
              <w:t>”</w:t>
            </w:r>
          </w:p>
          <w:p w14:paraId="5982DC9E" w14:textId="77777777" w:rsidR="00CB7B14" w:rsidRDefault="00CB7B14" w:rsidP="00EA7AF4"/>
          <w:p w14:paraId="2CF11228" w14:textId="7119F827" w:rsidR="00DD4897" w:rsidRDefault="00CB7B14" w:rsidP="00EA7AF4">
            <w:r>
              <w:t xml:space="preserve">Using </w:t>
            </w:r>
            <w:proofErr w:type="spellStart"/>
            <w:r>
              <w:t>hashcat</w:t>
            </w:r>
            <w:proofErr w:type="spellEnd"/>
            <w:r>
              <w:t xml:space="preserve"> crack the following MD5 signatures</w:t>
            </w:r>
            <w:r w:rsidR="00DD4897">
              <w:t xml:space="preserve"> (hash1)</w:t>
            </w:r>
            <w:r>
              <w:t>:</w:t>
            </w:r>
          </w:p>
          <w:p w14:paraId="674E8F5C" w14:textId="23C3CFBB" w:rsidR="00AA5516" w:rsidRDefault="0003171D" w:rsidP="00EA7AF4">
            <w:r>
              <w:t xml:space="preserve"> -m 0</w:t>
            </w:r>
          </w:p>
          <w:p w14:paraId="1CE543BC" w14:textId="4E147DB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5D7274E0D662F36C575A3BD634C</w:t>
            </w:r>
          </w:p>
          <w:p w14:paraId="79459F38" w14:textId="03275988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5F4DCC3B5AA765D61D8327DEB882CF99</w:t>
            </w:r>
          </w:p>
          <w:p w14:paraId="5DC637DD" w14:textId="17A2628B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6D5875265D1979BDAD1C8A8F383C5FF5</w:t>
            </w:r>
          </w:p>
          <w:p w14:paraId="3752643F" w14:textId="0C51EAC1" w:rsidR="00DD4897" w:rsidRPr="00E71C77" w:rsidRDefault="00DD4897" w:rsidP="00EA7AF4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F78ACCFEC9B673005FC6F20698D</w:t>
            </w:r>
          </w:p>
          <w:p w14:paraId="63220E63" w14:textId="77777777" w:rsidR="00B46C91" w:rsidRDefault="00B46C91" w:rsidP="00EA7AF4"/>
          <w:p w14:paraId="2C955CA5" w14:textId="0D458D86" w:rsidR="00D879C0" w:rsidRDefault="00DD4897" w:rsidP="00EA7AF4">
            <w:pPr>
              <w:rPr>
                <w:rFonts w:ascii="Lucida Console" w:hAnsi="Lucida Console"/>
              </w:rPr>
            </w:pPr>
            <w:r>
              <w:t xml:space="preserve">Command used:  </w:t>
            </w:r>
            <w:r w:rsidR="00D059BA" w:rsidRPr="00A21925">
              <w:rPr>
                <w:rFonts w:ascii="Lucida Console" w:hAnsi="Lucida Console"/>
                <w:noProof/>
              </w:rPr>
              <w:t>hashcat</w:t>
            </w:r>
            <w:r w:rsidR="00D059BA" w:rsidRPr="00D059BA">
              <w:rPr>
                <w:rFonts w:ascii="Lucida Console" w:hAnsi="Lucida Console"/>
              </w:rPr>
              <w:t xml:space="preserve"> –m 0 hash1 words</w:t>
            </w:r>
          </w:p>
          <w:p w14:paraId="4CFB3AB6" w14:textId="77777777" w:rsidR="00D879C0" w:rsidRDefault="00D879C0" w:rsidP="00EA7AF4">
            <w:pPr>
              <w:rPr>
                <w:rFonts w:ascii="Lucida Console" w:hAnsi="Lucida Console"/>
              </w:rPr>
            </w:pPr>
          </w:p>
          <w:p w14:paraId="7DEA4783" w14:textId="5D0823A5" w:rsidR="00B46C91" w:rsidRPr="00DD4897" w:rsidRDefault="00D879C0" w:rsidP="00EA7AF4">
            <w:r>
              <w:rPr>
                <w:rStyle w:val="Hyperlink"/>
                <w:lang w:eastAsia="en-US"/>
              </w:rPr>
              <w:t xml:space="preserve">Note: use the </w:t>
            </w:r>
            <w:r w:rsidRPr="0003171D">
              <w:rPr>
                <w:rStyle w:val="Hyperlink"/>
                <w:rFonts w:ascii="Courier New" w:hAnsi="Courier New" w:cs="Courier New"/>
                <w:lang w:eastAsia="en-US"/>
              </w:rPr>
              <w:t>–-show</w:t>
            </w:r>
            <w:r>
              <w:rPr>
                <w:rStyle w:val="Hyperlink"/>
                <w:lang w:eastAsia="en-US"/>
              </w:rPr>
              <w:t xml:space="preserve"> option to show your results</w:t>
            </w:r>
          </w:p>
        </w:tc>
        <w:tc>
          <w:tcPr>
            <w:tcW w:w="6660" w:type="dxa"/>
          </w:tcPr>
          <w:p w14:paraId="272359BB" w14:textId="77777777" w:rsidR="00D059BA" w:rsidRDefault="00D059BA" w:rsidP="00DD4897">
            <w:pPr>
              <w:jc w:val="both"/>
            </w:pPr>
          </w:p>
          <w:p w14:paraId="5DCECB0C" w14:textId="1E4FF7B8" w:rsidR="00DD4897" w:rsidRPr="00DD4897" w:rsidRDefault="00DD4897" w:rsidP="00DD4897">
            <w:pPr>
              <w:jc w:val="both"/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</w:t>
            </w:r>
            <w:r>
              <w:rPr>
                <w:rStyle w:val="Hyperlink"/>
                <w:rFonts w:ascii="Lucida Console" w:hAnsi="Lucida Console"/>
                <w:lang w:eastAsia="en-US"/>
              </w:rPr>
              <w:t>...</w:t>
            </w:r>
            <w:r w:rsidRPr="00E751B1">
              <w:rPr>
                <w:rStyle w:val="Hyperlink"/>
                <w:rFonts w:ascii="Lucida Console" w:hAnsi="Lucida Console"/>
                <w:lang w:eastAsia="en-US"/>
              </w:rPr>
              <w:t>634C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2AB919A2" w14:textId="77777777" w:rsidR="00DD4897" w:rsidRPr="00E751B1" w:rsidRDefault="00DD4897" w:rsidP="00DD4897">
            <w:pPr>
              <w:jc w:val="both"/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15063EC" w14:textId="48ED2E42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5F4DC...</w:t>
            </w:r>
            <w:r w:rsidRPr="00E751B1">
              <w:rPr>
                <w:rFonts w:ascii="Lucida Console" w:hAnsi="Lucida Console"/>
              </w:rPr>
              <w:t>CF99</w:t>
            </w:r>
            <w:r>
              <w:rPr>
                <w:rFonts w:ascii="Lucida Console" w:hAnsi="Lucida Console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64164965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460AA0C7" w14:textId="3BBAA5FA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6D587...</w:t>
            </w:r>
            <w:r w:rsidRPr="00E751B1">
              <w:rPr>
                <w:rFonts w:ascii="Lucida Console" w:hAnsi="Lucida Console"/>
              </w:rPr>
              <w:t>5FF5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20C6BA27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02E02511" w14:textId="414ABAD3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</w:t>
            </w:r>
            <w:r>
              <w:rPr>
                <w:rFonts w:ascii="Lucida Console" w:hAnsi="Lucida Console"/>
              </w:rPr>
              <w:t>...</w:t>
            </w:r>
            <w:r w:rsidRPr="00E751B1">
              <w:rPr>
                <w:rFonts w:ascii="Lucida Console" w:hAnsi="Lucida Console"/>
              </w:rPr>
              <w:t>698D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141B536A" w14:textId="18E00162" w:rsidR="00D059BA" w:rsidRDefault="00D059BA" w:rsidP="00EA7AF4"/>
        </w:tc>
      </w:tr>
      <w:tr w:rsidR="005A7FC4" w14:paraId="40D88FAF" w14:textId="77777777" w:rsidTr="00EA7AF4">
        <w:tc>
          <w:tcPr>
            <w:tcW w:w="625" w:type="dxa"/>
          </w:tcPr>
          <w:p w14:paraId="16485765" w14:textId="61B96785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2</w:t>
            </w:r>
          </w:p>
        </w:tc>
        <w:tc>
          <w:tcPr>
            <w:tcW w:w="6660" w:type="dxa"/>
          </w:tcPr>
          <w:p w14:paraId="5552EBF3" w14:textId="0FFE35E1" w:rsidR="005A7FC4" w:rsidRDefault="00D059BA" w:rsidP="00EA7AF4">
            <w:r>
              <w:t>Using the method used in the first part of this tutorial, find crack the following for names of fruits</w:t>
            </w:r>
            <w:r w:rsidR="00E71C77">
              <w:t xml:space="preserve"> (the fruits are all in lowercase)</w:t>
            </w:r>
            <w:r>
              <w:t>:</w:t>
            </w:r>
          </w:p>
          <w:p w14:paraId="63EC7931" w14:textId="77777777" w:rsidR="00E71C77" w:rsidRDefault="00E71C77" w:rsidP="00EA7AF4"/>
          <w:p w14:paraId="2F0A2E3D" w14:textId="2665A120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67A002DFA0F3AC084298142ECCD</w:t>
            </w:r>
          </w:p>
          <w:p w14:paraId="75F24C60" w14:textId="23E31ECB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lastRenderedPageBreak/>
              <w:t>1F3870BE274F6C49B3E31A0C6728957F</w:t>
            </w:r>
          </w:p>
          <w:p w14:paraId="32C439FB" w14:textId="5B21273D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2BF297A228A75730123EFEF7C41</w:t>
            </w:r>
          </w:p>
          <w:p w14:paraId="3A35BF3C" w14:textId="21EB32A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C16B1B2534BAB7B03727145A2BB</w:t>
            </w:r>
          </w:p>
          <w:p w14:paraId="01F24464" w14:textId="3AF62535" w:rsidR="00E71C77" w:rsidRDefault="00E71C77" w:rsidP="00E71C77">
            <w:r w:rsidRPr="00096CB4">
              <w:rPr>
                <w:rFonts w:ascii="Lucida Console" w:hAnsi="Lucida Console"/>
              </w:rPr>
              <w:t>889560D93572D538078CE1578567B91A</w:t>
            </w:r>
          </w:p>
          <w:p w14:paraId="11CA2EAF" w14:textId="4940C859" w:rsidR="00D059BA" w:rsidRDefault="00D059BA" w:rsidP="00EA7AF4"/>
        </w:tc>
        <w:tc>
          <w:tcPr>
            <w:tcW w:w="6660" w:type="dxa"/>
          </w:tcPr>
          <w:p w14:paraId="06C7AD7D" w14:textId="18DDEF4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lastRenderedPageBreak/>
              <w:t>FE01D</w:t>
            </w:r>
            <w:r>
              <w:rPr>
                <w:rFonts w:ascii="Lucida Console" w:hAnsi="Lucida Console"/>
              </w:rPr>
              <w:t>:</w:t>
            </w:r>
          </w:p>
          <w:p w14:paraId="6F45EBA2" w14:textId="77777777" w:rsidR="00E71C77" w:rsidRPr="00E751B1" w:rsidRDefault="00E71C77" w:rsidP="00E71C77">
            <w:pPr>
              <w:rPr>
                <w:rFonts w:ascii="Lucida Console" w:hAnsi="Lucida Console"/>
              </w:rPr>
            </w:pPr>
          </w:p>
          <w:p w14:paraId="35575958" w14:textId="30DB05A1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</w:t>
            </w:r>
            <w:r>
              <w:rPr>
                <w:rFonts w:ascii="Lucida Console" w:hAnsi="Lucida Console"/>
              </w:rPr>
              <w:t>:</w:t>
            </w:r>
          </w:p>
          <w:p w14:paraId="686D945E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730B6300" w14:textId="3EE48055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lastRenderedPageBreak/>
              <w:t>72B30</w:t>
            </w:r>
            <w:r>
              <w:rPr>
                <w:rFonts w:ascii="Lucida Console" w:hAnsi="Lucida Console"/>
              </w:rPr>
              <w:t>:</w:t>
            </w:r>
          </w:p>
          <w:p w14:paraId="4EE1D75A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16E1F5A2" w14:textId="55526EFD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</w:t>
            </w:r>
            <w:r>
              <w:rPr>
                <w:rFonts w:ascii="Lucida Console" w:hAnsi="Lucida Console"/>
              </w:rPr>
              <w:t>:</w:t>
            </w:r>
          </w:p>
          <w:p w14:paraId="352A52D4" w14:textId="77777777" w:rsidR="00CF1EE0" w:rsidRDefault="00CF1EE0" w:rsidP="00E71C77">
            <w:pPr>
              <w:rPr>
                <w:rFonts w:ascii="Lucida Console" w:hAnsi="Lucida Console"/>
              </w:rPr>
            </w:pPr>
          </w:p>
          <w:p w14:paraId="33B85047" w14:textId="77777777" w:rsidR="00D059BA" w:rsidRDefault="00E71C77" w:rsidP="00EA7AF4">
            <w:pPr>
              <w:rPr>
                <w:rFonts w:ascii="Lucida Console" w:hAnsi="Lucida Console"/>
              </w:rPr>
            </w:pPr>
            <w:r w:rsidRPr="00096CB4">
              <w:rPr>
                <w:rFonts w:ascii="Lucida Console" w:hAnsi="Lucida Console"/>
              </w:rPr>
              <w:t>88956</w:t>
            </w:r>
            <w:r>
              <w:rPr>
                <w:rFonts w:ascii="Lucida Console" w:hAnsi="Lucida Console"/>
              </w:rPr>
              <w:t>:</w:t>
            </w:r>
          </w:p>
          <w:p w14:paraId="73814247" w14:textId="7382E3E9" w:rsidR="00CF1EE0" w:rsidRPr="00E71C77" w:rsidRDefault="00CF1EE0" w:rsidP="00EA7AF4"/>
        </w:tc>
      </w:tr>
    </w:tbl>
    <w:p w14:paraId="0DEBD201" w14:textId="08CD1DBA" w:rsidR="00D059BA" w:rsidRDefault="00FA1524" w:rsidP="00D059BA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lastRenderedPageBreak/>
        <w:t>4</w:t>
      </w:r>
      <w:r>
        <w:rPr>
          <w:rStyle w:val="Hyperlink"/>
        </w:rPr>
        <w:tab/>
      </w:r>
      <w:r w:rsidR="00D059BA">
        <w:rPr>
          <w:rStyle w:val="Hyperlink"/>
        </w:rPr>
        <w:t>Hashing Cracking (</w:t>
      </w:r>
      <w:r w:rsidR="004A4BCA">
        <w:rPr>
          <w:rStyle w:val="Hyperlink"/>
        </w:rPr>
        <w:t>LM Hash/</w:t>
      </w:r>
      <w:r w:rsidR="00D059BA">
        <w:rPr>
          <w:rStyle w:val="Hyperlink"/>
        </w:rPr>
        <w:t>Windows)</w:t>
      </w:r>
    </w:p>
    <w:p w14:paraId="32B87BD3" w14:textId="44CE2095" w:rsidR="00E71C77" w:rsidRDefault="00E71C77" w:rsidP="00CF1EE0">
      <w:pPr>
        <w:autoSpaceDE w:val="0"/>
        <w:autoSpaceDN w:val="0"/>
        <w:adjustRightInd w:val="0"/>
        <w:rPr>
          <w:rStyle w:val="Hyperlink"/>
        </w:rPr>
      </w:pPr>
      <w:proofErr w:type="gramStart"/>
      <w:r>
        <w:rPr>
          <w:lang w:eastAsia="en-US"/>
        </w:rPr>
        <w:t>All of</w:t>
      </w:r>
      <w:proofErr w:type="gramEnd"/>
      <w:r>
        <w:rPr>
          <w:lang w:eastAsia="en-US"/>
        </w:rPr>
        <w:t xml:space="preserve"> the passwords in this section are in lowercase.</w:t>
      </w:r>
      <w:r w:rsidR="00CF1EE0">
        <w:rPr>
          <w:lang w:eastAsia="en-US"/>
        </w:rPr>
        <w:t xml:space="preserve"> </w:t>
      </w:r>
    </w:p>
    <w:p w14:paraId="72BB0BBB" w14:textId="77777777" w:rsidR="00E71C77" w:rsidRPr="00E71C77" w:rsidRDefault="00E71C77" w:rsidP="00E71C77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8"/>
        <w:gridCol w:w="11641"/>
        <w:gridCol w:w="1779"/>
      </w:tblGrid>
      <w:tr w:rsidR="00D059BA" w:rsidRPr="00BE24E3" w14:paraId="1E1850E2" w14:textId="77777777" w:rsidTr="00F73209">
        <w:tc>
          <w:tcPr>
            <w:tcW w:w="528" w:type="dxa"/>
          </w:tcPr>
          <w:p w14:paraId="2AE415D4" w14:textId="77777777" w:rsidR="00D059BA" w:rsidRPr="00BE24E3" w:rsidRDefault="00D059BA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11641" w:type="dxa"/>
          </w:tcPr>
          <w:p w14:paraId="0B2638F7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1779" w:type="dxa"/>
          </w:tcPr>
          <w:p w14:paraId="54641221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2C5CE2AC" w14:textId="77777777" w:rsidTr="00F73209">
        <w:tc>
          <w:tcPr>
            <w:tcW w:w="528" w:type="dxa"/>
          </w:tcPr>
          <w:p w14:paraId="25E3C03A" w14:textId="77777777" w:rsidR="00D059BA" w:rsidRPr="005A6F37" w:rsidRDefault="00D059BA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11641" w:type="dxa"/>
          </w:tcPr>
          <w:p w14:paraId="101E2FE9" w14:textId="0803C990" w:rsidR="00D059BA" w:rsidRDefault="00D059B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</w:t>
            </w:r>
            <w:r w:rsidR="004A4BCA">
              <w:rPr>
                <w:rStyle w:val="Hyperlink"/>
                <w:lang w:eastAsia="en-US"/>
              </w:rPr>
              <w:t xml:space="preserve">and using John the Ripper, and using a word list with the names of fruits, crack the following </w:t>
            </w:r>
            <w:proofErr w:type="spellStart"/>
            <w:r w:rsidR="004A4BCA">
              <w:rPr>
                <w:rStyle w:val="Hyperlink"/>
                <w:lang w:eastAsia="en-US"/>
              </w:rPr>
              <w:t>pwdump</w:t>
            </w:r>
            <w:proofErr w:type="spellEnd"/>
            <w:r w:rsidR="004A4BCA">
              <w:rPr>
                <w:rStyle w:val="Hyperlink"/>
                <w:lang w:eastAsia="en-US"/>
              </w:rPr>
              <w:t xml:space="preserve"> passwords:</w:t>
            </w:r>
          </w:p>
          <w:p w14:paraId="5BE75991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556403BD" w14:textId="4414BF73" w:rsidR="004A4BCA" w:rsidRPr="00E751B1" w:rsidRDefault="004A4BCA" w:rsidP="004A4BCA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red:</w:t>
            </w:r>
            <w:proofErr w:type="gramStart"/>
            <w:r w:rsidRPr="00E751B1">
              <w:rPr>
                <w:rFonts w:ascii="Lucida Console" w:hAnsi="Lucida Console"/>
              </w:rPr>
              <w:t>500:E79E56A8E5C6F8FEAAD3B435B51404EE:5EBE7DFA074DA8EE8AEF1FAA2BBDE876:::</w:t>
            </w:r>
            <w:proofErr w:type="gramEnd"/>
          </w:p>
          <w:p w14:paraId="2C8ECEF2" w14:textId="77777777" w:rsidR="00D059BA" w:rsidRDefault="004A4BCA" w:rsidP="00EA7AF4">
            <w:pPr>
              <w:rPr>
                <w:rFonts w:ascii="Lucida Console" w:hAnsi="Lucida Console"/>
              </w:rPr>
            </w:pPr>
            <w:proofErr w:type="gramStart"/>
            <w:r w:rsidRPr="00E751B1">
              <w:rPr>
                <w:rFonts w:ascii="Lucida Console" w:hAnsi="Lucida Console"/>
              </w:rPr>
              <w:t>bert:501:10</w:t>
            </w:r>
            <w:proofErr w:type="gramEnd"/>
            <w:r w:rsidRPr="00E751B1">
              <w:rPr>
                <w:rFonts w:ascii="Lucida Console" w:hAnsi="Lucida Console"/>
              </w:rPr>
              <w:t>EAF413723CBB15AAD3B435B51404EE:CA8E025E9893E8CE3D2CBF847FC56814:::</w:t>
            </w:r>
          </w:p>
          <w:p w14:paraId="7120AD5F" w14:textId="1B4CDAEE" w:rsidR="00B46C91" w:rsidRPr="00E71C77" w:rsidRDefault="00B46C91" w:rsidP="00EA7AF4">
            <w:pPr>
              <w:rPr>
                <w:rFonts w:ascii="Lucida Console" w:hAnsi="Lucida Console"/>
              </w:rPr>
            </w:pPr>
          </w:p>
        </w:tc>
        <w:tc>
          <w:tcPr>
            <w:tcW w:w="1779" w:type="dxa"/>
          </w:tcPr>
          <w:p w14:paraId="1E790752" w14:textId="77777777" w:rsidR="00D059BA" w:rsidRDefault="00D059BA" w:rsidP="00EA7AF4"/>
          <w:p w14:paraId="67631A95" w14:textId="77777777" w:rsidR="00D059BA" w:rsidRDefault="00E71C77" w:rsidP="00EA7AF4">
            <w:r>
              <w:t>Fred:</w:t>
            </w:r>
          </w:p>
          <w:p w14:paraId="241A9F45" w14:textId="5FFFBCAA" w:rsidR="00E71C77" w:rsidRDefault="00E71C77" w:rsidP="00EA7AF4">
            <w:r>
              <w:t>Bert:</w:t>
            </w:r>
          </w:p>
        </w:tc>
      </w:tr>
      <w:tr w:rsidR="004A4BCA" w14:paraId="61DB5192" w14:textId="77777777" w:rsidTr="00F73209">
        <w:tc>
          <w:tcPr>
            <w:tcW w:w="528" w:type="dxa"/>
          </w:tcPr>
          <w:p w14:paraId="3A6FCAD6" w14:textId="3FC82AA3" w:rsidR="004A4BCA" w:rsidRDefault="00F73209" w:rsidP="004A4BC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1641" w:type="dxa"/>
          </w:tcPr>
          <w:p w14:paraId="7CA97799" w14:textId="482562AF" w:rsidR="004A4BCA" w:rsidRDefault="004A4BC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</w:t>
            </w:r>
            <w:r w:rsidR="00E751B1">
              <w:rPr>
                <w:rStyle w:val="Hyperlink"/>
                <w:lang w:eastAsia="en-US"/>
              </w:rPr>
              <w:t xml:space="preserve"> (they are </w:t>
            </w:r>
            <w:r>
              <w:rPr>
                <w:rStyle w:val="Hyperlink"/>
                <w:lang w:eastAsia="en-US"/>
              </w:rPr>
              <w:t xml:space="preserve">names of </w:t>
            </w:r>
            <w:r w:rsidR="00E751B1">
              <w:rPr>
                <w:rStyle w:val="Hyperlink"/>
                <w:lang w:eastAsia="en-US"/>
              </w:rPr>
              <w:t xml:space="preserve">major </w:t>
            </w:r>
            <w:r>
              <w:rPr>
                <w:rStyle w:val="Hyperlink"/>
                <w:lang w:eastAsia="en-US"/>
              </w:rPr>
              <w:t>Scottish cities/towns):</w:t>
            </w:r>
          </w:p>
          <w:p w14:paraId="0C5E2C89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403F4F82" w14:textId="349C7FA5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0:629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E2BA1C0338CE0AAD3B435B51404EE:9408CB400B20ABA3DFEC054D2B6EE5A1:::</w:t>
            </w:r>
          </w:p>
          <w:p w14:paraId="72D9B787" w14:textId="125B5222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1:33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E58ABB4D723E5EE72C57EF50F76A05:4DFC4E7AA65D71FD4E06D061871C05F2:::</w:t>
            </w:r>
          </w:p>
          <w:p w14:paraId="7DA5F1BA" w14:textId="77777777" w:rsidR="004A4BCA" w:rsidRDefault="00E751B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</w:t>
            </w: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502:BC2B6A869601E4D9AAD3B435B51404EE:2D8947D98F0B09A88DC9FCD6E546A711:::</w:t>
            </w:r>
            <w:proofErr w:type="gramEnd"/>
          </w:p>
          <w:p w14:paraId="6DC542DD" w14:textId="6F8D5042" w:rsidR="00B46C91" w:rsidRPr="00E71C77" w:rsidRDefault="00B46C9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70F5AD3B" w14:textId="77777777" w:rsidR="004A4BCA" w:rsidRDefault="00E71C77" w:rsidP="004A4BCA">
            <w:r>
              <w:t>Admin:</w:t>
            </w:r>
          </w:p>
          <w:p w14:paraId="1DA6A2B3" w14:textId="77777777" w:rsidR="00E71C77" w:rsidRDefault="00E71C77" w:rsidP="004A4BCA">
            <w:r>
              <w:t>Fred:</w:t>
            </w:r>
          </w:p>
          <w:p w14:paraId="43A3114B" w14:textId="7DFC54F1" w:rsidR="00E71C77" w:rsidRDefault="00E71C77" w:rsidP="004A4BCA">
            <w:r>
              <w:t>Bert:</w:t>
            </w:r>
          </w:p>
        </w:tc>
      </w:tr>
      <w:tr w:rsidR="00F73209" w14:paraId="5F54E7CB" w14:textId="77777777" w:rsidTr="00F73209">
        <w:tc>
          <w:tcPr>
            <w:tcW w:w="528" w:type="dxa"/>
          </w:tcPr>
          <w:p w14:paraId="41079777" w14:textId="1C03AAB8" w:rsidR="00F73209" w:rsidRDefault="00F73209" w:rsidP="00F73209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1641" w:type="dxa"/>
          </w:tcPr>
          <w:p w14:paraId="5D97CB42" w14:textId="77777777" w:rsidR="00F73209" w:rsidRDefault="00F73209" w:rsidP="00F73209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crack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 (they are the names of animals):</w:t>
            </w:r>
          </w:p>
          <w:p w14:paraId="235D8D4D" w14:textId="77777777" w:rsidR="00F73209" w:rsidRDefault="00F73209" w:rsidP="00F73209">
            <w:pPr>
              <w:rPr>
                <w:rStyle w:val="Hyperlink"/>
                <w:lang w:eastAsia="en-US"/>
              </w:rPr>
            </w:pPr>
          </w:p>
          <w:p w14:paraId="57029325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0:5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A8BB08EFF0D416AAAD3B435B51404EE:85A2ED1CA59D0479B1E3406972AB1928:::</w:t>
            </w:r>
          </w:p>
          <w:p w14:paraId="18D3D9EC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</w:t>
            </w: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501:C6E4266FEBEBD6A8AAD3B435B51404EE:0B9957E8BED733E0350C703AC1CDA822:::</w:t>
            </w:r>
            <w:proofErr w:type="gramEnd"/>
          </w:p>
          <w:p w14:paraId="62376846" w14:textId="3728DEDD" w:rsidR="00F73209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2:333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CB006680FAF0A417EAF50CFAC29C3:D2EDBC29463C40E76297119421D2A707:::</w:t>
            </w:r>
          </w:p>
          <w:p w14:paraId="5B4A77B6" w14:textId="6E77A61D" w:rsidR="00B46C91" w:rsidRPr="00E71C77" w:rsidRDefault="00B46C91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598BD7CB" w14:textId="77777777" w:rsidR="00F73209" w:rsidRDefault="00E71C77" w:rsidP="00F73209">
            <w:r>
              <w:t>Fred:</w:t>
            </w:r>
          </w:p>
          <w:p w14:paraId="64E27A5C" w14:textId="77777777" w:rsidR="00E71C77" w:rsidRDefault="00E71C77" w:rsidP="00F73209">
            <w:r>
              <w:t>Bert:</w:t>
            </w:r>
          </w:p>
          <w:p w14:paraId="52DF65E5" w14:textId="59696B09" w:rsidR="00E71C77" w:rsidRDefault="00E71C77" w:rsidP="00F73209">
            <w:r>
              <w:t>Admin:</w:t>
            </w:r>
          </w:p>
        </w:tc>
      </w:tr>
    </w:tbl>
    <w:p w14:paraId="14F34662" w14:textId="2D45EE80" w:rsidR="00F116DF" w:rsidRDefault="00F116DF" w:rsidP="00477633"/>
    <w:p w14:paraId="236ED80C" w14:textId="79941C69" w:rsidR="00477633" w:rsidRPr="00477633" w:rsidRDefault="00477633" w:rsidP="00477633">
      <w:pPr>
        <w:pStyle w:val="Heading2"/>
        <w:numPr>
          <w:ilvl w:val="0"/>
          <w:numId w:val="0"/>
        </w:numPr>
        <w:ind w:left="900" w:hanging="900"/>
      </w:pPr>
      <w:r>
        <w:t xml:space="preserve">5 </w:t>
      </w:r>
      <w:r w:rsidRPr="00477633">
        <w:t>AWS Cryptography</w:t>
      </w:r>
    </w:p>
    <w:p w14:paraId="13476C58" w14:textId="23B88512" w:rsidR="00477633" w:rsidRPr="00477633" w:rsidRDefault="00477633" w:rsidP="00477633">
      <w:r w:rsidRPr="00477633">
        <w:lastRenderedPageBreak/>
        <w:t>We are generally moving our security into the public cloud, and thus many of our keys are stored there. In AWS, we use KMS (Key Management System</w:t>
      </w:r>
      <w:proofErr w:type="gramStart"/>
      <w:r w:rsidRPr="00477633">
        <w:t>), and</w:t>
      </w:r>
      <w:proofErr w:type="gramEnd"/>
      <w:r w:rsidRPr="00477633">
        <w:t xml:space="preserve"> can create either symmetric keys or asymmetric keys (public keys)</w:t>
      </w:r>
      <w:r>
        <w:t xml:space="preserve">. </w:t>
      </w:r>
      <w:r w:rsidRPr="00477633">
        <w:t>With symmetric key, Bob and Alice use the same encryption key to encrypt and decrypt:</w:t>
      </w:r>
    </w:p>
    <w:p w14:paraId="5449ADE5" w14:textId="77777777" w:rsidR="00477633" w:rsidRDefault="00477633" w:rsidP="00477633">
      <w:r w:rsidRPr="00477633">
        <w:drawing>
          <wp:inline distT="0" distB="0" distL="0" distR="0" wp14:anchorId="6D318E99" wp14:editId="0C6D278E">
            <wp:extent cx="5845908" cy="1746904"/>
            <wp:effectExtent l="0" t="0" r="0" b="5715"/>
            <wp:docPr id="1288032572" name="Picture 36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8032572" name="Picture 36" descr="imag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5795" cy="175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FCD483" w14:textId="19011FFA" w:rsidR="00477633" w:rsidRDefault="00477633" w:rsidP="00477633">
      <w:r>
        <w:t>Now complete the tutorial at:</w:t>
      </w:r>
    </w:p>
    <w:p w14:paraId="083A4CCA" w14:textId="77777777" w:rsidR="00477633" w:rsidRDefault="00477633" w:rsidP="00477633"/>
    <w:p w14:paraId="0F6FE29B" w14:textId="03AE1CD1" w:rsidR="00477633" w:rsidRDefault="00477633" w:rsidP="00477633">
      <w:hyperlink r:id="rId18" w:history="1">
        <w:r w:rsidRPr="001C5DD1">
          <w:rPr>
            <w:rStyle w:val="Hyperlink"/>
          </w:rPr>
          <w:t>https://asecuritysite.com/aws/lab03</w:t>
        </w:r>
      </w:hyperlink>
    </w:p>
    <w:p w14:paraId="45D38BB9" w14:textId="77777777" w:rsidR="00477633" w:rsidRDefault="00477633" w:rsidP="00477633"/>
    <w:p w14:paraId="22F343C2" w14:textId="77777777" w:rsidR="00477633" w:rsidRDefault="00477633" w:rsidP="00477633"/>
    <w:p w14:paraId="0406A154" w14:textId="77777777" w:rsidR="00477633" w:rsidRPr="00D059BA" w:rsidRDefault="00477633" w:rsidP="00477633"/>
    <w:sectPr w:rsidR="00477633" w:rsidRPr="00D059BA" w:rsidSect="00217A80">
      <w:footerReference w:type="default" r:id="rId19"/>
      <w:pgSz w:w="16838" w:h="11906" w:orient="landscape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C619007" w14:textId="77777777" w:rsidR="00687E59" w:rsidRDefault="00687E59" w:rsidP="00A84C9E">
      <w:r>
        <w:separator/>
      </w:r>
    </w:p>
  </w:endnote>
  <w:endnote w:type="continuationSeparator" w:id="0">
    <w:p w14:paraId="4E6448B7" w14:textId="77777777" w:rsidR="00687E59" w:rsidRDefault="00687E59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519C14C1" w:rsidR="00317A54" w:rsidRDefault="00317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46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317A54" w:rsidRDefault="00317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3FDDE7" w14:textId="77777777" w:rsidR="00687E59" w:rsidRDefault="00687E59" w:rsidP="00A84C9E">
      <w:r>
        <w:separator/>
      </w:r>
    </w:p>
  </w:footnote>
  <w:footnote w:type="continuationSeparator" w:id="0">
    <w:p w14:paraId="5A67C14E" w14:textId="77777777" w:rsidR="00687E59" w:rsidRDefault="00687E59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30D461BB"/>
    <w:multiLevelType w:val="hybridMultilevel"/>
    <w:tmpl w:val="97D667D8"/>
    <w:lvl w:ilvl="0" w:tplc="ED9278A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8922918">
    <w:abstractNumId w:val="1"/>
  </w:num>
  <w:num w:numId="2" w16cid:durableId="312638805">
    <w:abstractNumId w:val="6"/>
  </w:num>
  <w:num w:numId="3" w16cid:durableId="1500345021">
    <w:abstractNumId w:val="0"/>
  </w:num>
  <w:num w:numId="4" w16cid:durableId="173231067">
    <w:abstractNumId w:val="7"/>
  </w:num>
  <w:num w:numId="5" w16cid:durableId="921642918">
    <w:abstractNumId w:val="8"/>
  </w:num>
  <w:num w:numId="6" w16cid:durableId="410200631">
    <w:abstractNumId w:val="4"/>
  </w:num>
  <w:num w:numId="7" w16cid:durableId="925919498">
    <w:abstractNumId w:val="3"/>
  </w:num>
  <w:num w:numId="8" w16cid:durableId="885065673">
    <w:abstractNumId w:val="5"/>
  </w:num>
  <w:num w:numId="9" w16cid:durableId="14821899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LEwMjGyMDKzNDBV0lEKTi0uzszPAykwrAUAr1oynCwAAAA="/>
    <w:docVar w:name="__grammarly61__i" w:val="H4sIAAAAAAAEAKtWckksSQxILCpxzi/NK1GyMqwFAAEhoTITAAAA"/>
    <w:docVar w:name="__grammarly61_1" w:val="H4sIAAAAAAAEAKtWcslPLs1NzSvxTFGyUrJINUwzS7VI1TUztTDTNTE1MdK1MEox0bVISbI0NjI1TzQwMFLSUQpOLS7OzM8DaTE0qwUAF7Wwe0QAAAA="/>
  </w:docVars>
  <w:rsids>
    <w:rsidRoot w:val="00197B89"/>
    <w:rsid w:val="0000092B"/>
    <w:rsid w:val="00003E87"/>
    <w:rsid w:val="00014E1E"/>
    <w:rsid w:val="00015FA8"/>
    <w:rsid w:val="00022C51"/>
    <w:rsid w:val="0003171D"/>
    <w:rsid w:val="00037B3B"/>
    <w:rsid w:val="00042DD4"/>
    <w:rsid w:val="000509FF"/>
    <w:rsid w:val="0005708B"/>
    <w:rsid w:val="0006223A"/>
    <w:rsid w:val="0006351D"/>
    <w:rsid w:val="0007649F"/>
    <w:rsid w:val="000765B5"/>
    <w:rsid w:val="00093734"/>
    <w:rsid w:val="00096CB4"/>
    <w:rsid w:val="000B13A7"/>
    <w:rsid w:val="000C65AA"/>
    <w:rsid w:val="000D02D6"/>
    <w:rsid w:val="000D484E"/>
    <w:rsid w:val="000D667A"/>
    <w:rsid w:val="000D7AC1"/>
    <w:rsid w:val="000E2373"/>
    <w:rsid w:val="000E3B51"/>
    <w:rsid w:val="000F2423"/>
    <w:rsid w:val="00112F47"/>
    <w:rsid w:val="00123FAD"/>
    <w:rsid w:val="001301E6"/>
    <w:rsid w:val="00130E97"/>
    <w:rsid w:val="0013552D"/>
    <w:rsid w:val="00135DED"/>
    <w:rsid w:val="00136959"/>
    <w:rsid w:val="00143BD7"/>
    <w:rsid w:val="00151BA7"/>
    <w:rsid w:val="00155BA7"/>
    <w:rsid w:val="00161A2B"/>
    <w:rsid w:val="00162A33"/>
    <w:rsid w:val="0016386E"/>
    <w:rsid w:val="00167568"/>
    <w:rsid w:val="0018070D"/>
    <w:rsid w:val="001829BD"/>
    <w:rsid w:val="00184154"/>
    <w:rsid w:val="00186EC6"/>
    <w:rsid w:val="001874EE"/>
    <w:rsid w:val="001968B9"/>
    <w:rsid w:val="00197B89"/>
    <w:rsid w:val="001A2ED7"/>
    <w:rsid w:val="001A580E"/>
    <w:rsid w:val="001B04EC"/>
    <w:rsid w:val="001B3DC0"/>
    <w:rsid w:val="001B3FCB"/>
    <w:rsid w:val="001C28D2"/>
    <w:rsid w:val="001C462B"/>
    <w:rsid w:val="001E4114"/>
    <w:rsid w:val="001E6FC3"/>
    <w:rsid w:val="001F0FA4"/>
    <w:rsid w:val="001F3EF7"/>
    <w:rsid w:val="001F6916"/>
    <w:rsid w:val="001F788B"/>
    <w:rsid w:val="0020083C"/>
    <w:rsid w:val="00200AC4"/>
    <w:rsid w:val="00214B28"/>
    <w:rsid w:val="00216DFC"/>
    <w:rsid w:val="00217A80"/>
    <w:rsid w:val="00233F29"/>
    <w:rsid w:val="00234B1B"/>
    <w:rsid w:val="00237530"/>
    <w:rsid w:val="0024220A"/>
    <w:rsid w:val="00243C0B"/>
    <w:rsid w:val="0024427A"/>
    <w:rsid w:val="0025135A"/>
    <w:rsid w:val="00267356"/>
    <w:rsid w:val="00282AEB"/>
    <w:rsid w:val="00290292"/>
    <w:rsid w:val="00293B22"/>
    <w:rsid w:val="0029690F"/>
    <w:rsid w:val="002A0730"/>
    <w:rsid w:val="002A7277"/>
    <w:rsid w:val="002A7613"/>
    <w:rsid w:val="002C0722"/>
    <w:rsid w:val="002D5058"/>
    <w:rsid w:val="002D6089"/>
    <w:rsid w:val="002F032C"/>
    <w:rsid w:val="002F3140"/>
    <w:rsid w:val="00301988"/>
    <w:rsid w:val="00304712"/>
    <w:rsid w:val="003049CC"/>
    <w:rsid w:val="00304CC0"/>
    <w:rsid w:val="00307410"/>
    <w:rsid w:val="003161AF"/>
    <w:rsid w:val="00316E73"/>
    <w:rsid w:val="00317A54"/>
    <w:rsid w:val="00327BFE"/>
    <w:rsid w:val="003306D7"/>
    <w:rsid w:val="00331333"/>
    <w:rsid w:val="00331C16"/>
    <w:rsid w:val="00332040"/>
    <w:rsid w:val="003349F2"/>
    <w:rsid w:val="00336466"/>
    <w:rsid w:val="00341925"/>
    <w:rsid w:val="00360CF3"/>
    <w:rsid w:val="003618AC"/>
    <w:rsid w:val="00365579"/>
    <w:rsid w:val="00366BC8"/>
    <w:rsid w:val="00380ADC"/>
    <w:rsid w:val="00394AF2"/>
    <w:rsid w:val="003A341E"/>
    <w:rsid w:val="003A3425"/>
    <w:rsid w:val="003A5E54"/>
    <w:rsid w:val="003B0798"/>
    <w:rsid w:val="003B07AB"/>
    <w:rsid w:val="003B4CAD"/>
    <w:rsid w:val="003C6C00"/>
    <w:rsid w:val="003E012F"/>
    <w:rsid w:val="003E0F63"/>
    <w:rsid w:val="003F1402"/>
    <w:rsid w:val="00400D6E"/>
    <w:rsid w:val="004056AE"/>
    <w:rsid w:val="0042054D"/>
    <w:rsid w:val="004266A2"/>
    <w:rsid w:val="00430812"/>
    <w:rsid w:val="00433E88"/>
    <w:rsid w:val="00435E9B"/>
    <w:rsid w:val="00436FF4"/>
    <w:rsid w:val="004427F8"/>
    <w:rsid w:val="00451AB6"/>
    <w:rsid w:val="004573DF"/>
    <w:rsid w:val="0046662C"/>
    <w:rsid w:val="00467C1A"/>
    <w:rsid w:val="00477633"/>
    <w:rsid w:val="00485AE2"/>
    <w:rsid w:val="00490920"/>
    <w:rsid w:val="00493751"/>
    <w:rsid w:val="004A1BE0"/>
    <w:rsid w:val="004A26B2"/>
    <w:rsid w:val="004A4BCA"/>
    <w:rsid w:val="004B2EED"/>
    <w:rsid w:val="004C021D"/>
    <w:rsid w:val="004D24A4"/>
    <w:rsid w:val="004D55AB"/>
    <w:rsid w:val="004E39BA"/>
    <w:rsid w:val="004F0DC6"/>
    <w:rsid w:val="004F661B"/>
    <w:rsid w:val="005047C3"/>
    <w:rsid w:val="005065CB"/>
    <w:rsid w:val="00506C67"/>
    <w:rsid w:val="0050722D"/>
    <w:rsid w:val="005116A4"/>
    <w:rsid w:val="00516147"/>
    <w:rsid w:val="00516DAE"/>
    <w:rsid w:val="0052557B"/>
    <w:rsid w:val="0053067F"/>
    <w:rsid w:val="00533C6A"/>
    <w:rsid w:val="005517D4"/>
    <w:rsid w:val="00554670"/>
    <w:rsid w:val="005554E1"/>
    <w:rsid w:val="00555D48"/>
    <w:rsid w:val="00573F55"/>
    <w:rsid w:val="005754D9"/>
    <w:rsid w:val="0058631B"/>
    <w:rsid w:val="0059078F"/>
    <w:rsid w:val="005A1218"/>
    <w:rsid w:val="005A6F37"/>
    <w:rsid w:val="005A7FC4"/>
    <w:rsid w:val="005B20F7"/>
    <w:rsid w:val="005B7E3A"/>
    <w:rsid w:val="005C54BE"/>
    <w:rsid w:val="005D042F"/>
    <w:rsid w:val="005D1C32"/>
    <w:rsid w:val="005D4369"/>
    <w:rsid w:val="005D5E4A"/>
    <w:rsid w:val="005D6CD7"/>
    <w:rsid w:val="005F4144"/>
    <w:rsid w:val="006055F0"/>
    <w:rsid w:val="006075EC"/>
    <w:rsid w:val="00610CDF"/>
    <w:rsid w:val="006145DE"/>
    <w:rsid w:val="00615914"/>
    <w:rsid w:val="00616400"/>
    <w:rsid w:val="006215BE"/>
    <w:rsid w:val="006346A9"/>
    <w:rsid w:val="00637A85"/>
    <w:rsid w:val="006544BC"/>
    <w:rsid w:val="00665853"/>
    <w:rsid w:val="00667B5A"/>
    <w:rsid w:val="0067096C"/>
    <w:rsid w:val="00671093"/>
    <w:rsid w:val="00671452"/>
    <w:rsid w:val="00677B47"/>
    <w:rsid w:val="006822BD"/>
    <w:rsid w:val="00683B61"/>
    <w:rsid w:val="00684E55"/>
    <w:rsid w:val="00687E59"/>
    <w:rsid w:val="006933C5"/>
    <w:rsid w:val="006A3213"/>
    <w:rsid w:val="006A3341"/>
    <w:rsid w:val="006B1F3D"/>
    <w:rsid w:val="006B34BD"/>
    <w:rsid w:val="006C2F68"/>
    <w:rsid w:val="006C43FA"/>
    <w:rsid w:val="006C5594"/>
    <w:rsid w:val="006C5D55"/>
    <w:rsid w:val="006C713C"/>
    <w:rsid w:val="006D677B"/>
    <w:rsid w:val="006E1F79"/>
    <w:rsid w:val="006E5413"/>
    <w:rsid w:val="006F08D6"/>
    <w:rsid w:val="006F2457"/>
    <w:rsid w:val="006F4132"/>
    <w:rsid w:val="006F433C"/>
    <w:rsid w:val="007005AE"/>
    <w:rsid w:val="00707A74"/>
    <w:rsid w:val="00714E37"/>
    <w:rsid w:val="007260FB"/>
    <w:rsid w:val="007318F0"/>
    <w:rsid w:val="007379D8"/>
    <w:rsid w:val="00740C63"/>
    <w:rsid w:val="00743E94"/>
    <w:rsid w:val="00753398"/>
    <w:rsid w:val="00753AF7"/>
    <w:rsid w:val="00753F38"/>
    <w:rsid w:val="007627F3"/>
    <w:rsid w:val="007643D6"/>
    <w:rsid w:val="00765729"/>
    <w:rsid w:val="00765AFE"/>
    <w:rsid w:val="0076797C"/>
    <w:rsid w:val="00770A40"/>
    <w:rsid w:val="00781D22"/>
    <w:rsid w:val="007859E6"/>
    <w:rsid w:val="00785EBF"/>
    <w:rsid w:val="00786241"/>
    <w:rsid w:val="00786DB4"/>
    <w:rsid w:val="0079162C"/>
    <w:rsid w:val="00792515"/>
    <w:rsid w:val="007B1B4D"/>
    <w:rsid w:val="007B5781"/>
    <w:rsid w:val="007B777C"/>
    <w:rsid w:val="007C1B5B"/>
    <w:rsid w:val="007C4627"/>
    <w:rsid w:val="007C6CBF"/>
    <w:rsid w:val="007C7A99"/>
    <w:rsid w:val="007D177A"/>
    <w:rsid w:val="007D3AFB"/>
    <w:rsid w:val="007E0DB5"/>
    <w:rsid w:val="007F0EAD"/>
    <w:rsid w:val="008004DB"/>
    <w:rsid w:val="00801DA0"/>
    <w:rsid w:val="00804329"/>
    <w:rsid w:val="00816CC2"/>
    <w:rsid w:val="00817E66"/>
    <w:rsid w:val="0082045F"/>
    <w:rsid w:val="008222FE"/>
    <w:rsid w:val="008249D6"/>
    <w:rsid w:val="00831599"/>
    <w:rsid w:val="0083331B"/>
    <w:rsid w:val="0084280C"/>
    <w:rsid w:val="008438A0"/>
    <w:rsid w:val="00844CDF"/>
    <w:rsid w:val="008529AB"/>
    <w:rsid w:val="00866BE7"/>
    <w:rsid w:val="00871B71"/>
    <w:rsid w:val="00873395"/>
    <w:rsid w:val="00876EC5"/>
    <w:rsid w:val="008802B4"/>
    <w:rsid w:val="00882701"/>
    <w:rsid w:val="0089376F"/>
    <w:rsid w:val="00894DB0"/>
    <w:rsid w:val="008A5EAC"/>
    <w:rsid w:val="008B1F5F"/>
    <w:rsid w:val="008B2097"/>
    <w:rsid w:val="008B3259"/>
    <w:rsid w:val="008D59EE"/>
    <w:rsid w:val="008D6CFE"/>
    <w:rsid w:val="008E0AAA"/>
    <w:rsid w:val="008F01CE"/>
    <w:rsid w:val="00902661"/>
    <w:rsid w:val="0090760B"/>
    <w:rsid w:val="00907909"/>
    <w:rsid w:val="00911859"/>
    <w:rsid w:val="00912AA8"/>
    <w:rsid w:val="00920DC4"/>
    <w:rsid w:val="00924B72"/>
    <w:rsid w:val="009339B6"/>
    <w:rsid w:val="00934E53"/>
    <w:rsid w:val="00942B3A"/>
    <w:rsid w:val="00945268"/>
    <w:rsid w:val="00953620"/>
    <w:rsid w:val="0095536D"/>
    <w:rsid w:val="00963D84"/>
    <w:rsid w:val="0096720E"/>
    <w:rsid w:val="00982018"/>
    <w:rsid w:val="00983630"/>
    <w:rsid w:val="00990A9F"/>
    <w:rsid w:val="009A35EE"/>
    <w:rsid w:val="009A6A60"/>
    <w:rsid w:val="009B034B"/>
    <w:rsid w:val="009B0CC5"/>
    <w:rsid w:val="009B64E4"/>
    <w:rsid w:val="009C3392"/>
    <w:rsid w:val="009D7D8F"/>
    <w:rsid w:val="009E370B"/>
    <w:rsid w:val="009E394D"/>
    <w:rsid w:val="009E61ED"/>
    <w:rsid w:val="009E7FD5"/>
    <w:rsid w:val="009F08DB"/>
    <w:rsid w:val="00A01FB2"/>
    <w:rsid w:val="00A02BEB"/>
    <w:rsid w:val="00A053FF"/>
    <w:rsid w:val="00A07645"/>
    <w:rsid w:val="00A10638"/>
    <w:rsid w:val="00A12626"/>
    <w:rsid w:val="00A213D5"/>
    <w:rsid w:val="00A21925"/>
    <w:rsid w:val="00A3056C"/>
    <w:rsid w:val="00A31917"/>
    <w:rsid w:val="00A3299D"/>
    <w:rsid w:val="00A355F8"/>
    <w:rsid w:val="00A53A79"/>
    <w:rsid w:val="00A55958"/>
    <w:rsid w:val="00A5698A"/>
    <w:rsid w:val="00A572F9"/>
    <w:rsid w:val="00A65A6E"/>
    <w:rsid w:val="00A711C6"/>
    <w:rsid w:val="00A84C9E"/>
    <w:rsid w:val="00A852CF"/>
    <w:rsid w:val="00A90116"/>
    <w:rsid w:val="00A9087F"/>
    <w:rsid w:val="00A94C4B"/>
    <w:rsid w:val="00A958B2"/>
    <w:rsid w:val="00AA1A2D"/>
    <w:rsid w:val="00AA2D56"/>
    <w:rsid w:val="00AA5516"/>
    <w:rsid w:val="00AA6693"/>
    <w:rsid w:val="00AB4574"/>
    <w:rsid w:val="00AC63C5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353F5"/>
    <w:rsid w:val="00B421BC"/>
    <w:rsid w:val="00B46C91"/>
    <w:rsid w:val="00B47A1E"/>
    <w:rsid w:val="00B652ED"/>
    <w:rsid w:val="00B7106A"/>
    <w:rsid w:val="00B72803"/>
    <w:rsid w:val="00B7675C"/>
    <w:rsid w:val="00B8003B"/>
    <w:rsid w:val="00B83565"/>
    <w:rsid w:val="00B90B6F"/>
    <w:rsid w:val="00B93A1A"/>
    <w:rsid w:val="00BA009A"/>
    <w:rsid w:val="00BB0BEC"/>
    <w:rsid w:val="00BD38F8"/>
    <w:rsid w:val="00BD564E"/>
    <w:rsid w:val="00BE02A8"/>
    <w:rsid w:val="00BE24E3"/>
    <w:rsid w:val="00BE7018"/>
    <w:rsid w:val="00C100AF"/>
    <w:rsid w:val="00C13FA4"/>
    <w:rsid w:val="00C15260"/>
    <w:rsid w:val="00C15DDA"/>
    <w:rsid w:val="00C521AF"/>
    <w:rsid w:val="00C75627"/>
    <w:rsid w:val="00C87927"/>
    <w:rsid w:val="00C922D4"/>
    <w:rsid w:val="00CA5FD8"/>
    <w:rsid w:val="00CB5AAC"/>
    <w:rsid w:val="00CB7B14"/>
    <w:rsid w:val="00CC093B"/>
    <w:rsid w:val="00CC2E80"/>
    <w:rsid w:val="00CC4920"/>
    <w:rsid w:val="00CC5C07"/>
    <w:rsid w:val="00CD1711"/>
    <w:rsid w:val="00CD38CE"/>
    <w:rsid w:val="00CD5029"/>
    <w:rsid w:val="00CE0B08"/>
    <w:rsid w:val="00CE42C4"/>
    <w:rsid w:val="00CE69F7"/>
    <w:rsid w:val="00CF1EE0"/>
    <w:rsid w:val="00CF25FA"/>
    <w:rsid w:val="00CF6CA7"/>
    <w:rsid w:val="00D03873"/>
    <w:rsid w:val="00D059BA"/>
    <w:rsid w:val="00D05EC9"/>
    <w:rsid w:val="00D20639"/>
    <w:rsid w:val="00D20C9B"/>
    <w:rsid w:val="00D323D9"/>
    <w:rsid w:val="00D353DD"/>
    <w:rsid w:val="00D65A94"/>
    <w:rsid w:val="00D773F8"/>
    <w:rsid w:val="00D815FF"/>
    <w:rsid w:val="00D879C0"/>
    <w:rsid w:val="00D977D6"/>
    <w:rsid w:val="00DA3B97"/>
    <w:rsid w:val="00DB5671"/>
    <w:rsid w:val="00DC315E"/>
    <w:rsid w:val="00DD08EE"/>
    <w:rsid w:val="00DD0E75"/>
    <w:rsid w:val="00DD1298"/>
    <w:rsid w:val="00DD1B9E"/>
    <w:rsid w:val="00DD1BE6"/>
    <w:rsid w:val="00DD2D29"/>
    <w:rsid w:val="00DD4897"/>
    <w:rsid w:val="00DD6DD9"/>
    <w:rsid w:val="00DD7202"/>
    <w:rsid w:val="00DE0126"/>
    <w:rsid w:val="00DE237E"/>
    <w:rsid w:val="00DE372A"/>
    <w:rsid w:val="00DE4158"/>
    <w:rsid w:val="00DF2A6F"/>
    <w:rsid w:val="00DF2E24"/>
    <w:rsid w:val="00DF2F8D"/>
    <w:rsid w:val="00DF4AD5"/>
    <w:rsid w:val="00DF6C32"/>
    <w:rsid w:val="00E02481"/>
    <w:rsid w:val="00E06DA6"/>
    <w:rsid w:val="00E07231"/>
    <w:rsid w:val="00E204A8"/>
    <w:rsid w:val="00E24779"/>
    <w:rsid w:val="00E24880"/>
    <w:rsid w:val="00E354D5"/>
    <w:rsid w:val="00E37761"/>
    <w:rsid w:val="00E41DDD"/>
    <w:rsid w:val="00E46FAC"/>
    <w:rsid w:val="00E5034D"/>
    <w:rsid w:val="00E507DB"/>
    <w:rsid w:val="00E60F6F"/>
    <w:rsid w:val="00E71ADF"/>
    <w:rsid w:val="00E71C77"/>
    <w:rsid w:val="00E751B1"/>
    <w:rsid w:val="00E81552"/>
    <w:rsid w:val="00E83560"/>
    <w:rsid w:val="00E96E9D"/>
    <w:rsid w:val="00EA034C"/>
    <w:rsid w:val="00EA3E67"/>
    <w:rsid w:val="00EA65D3"/>
    <w:rsid w:val="00EA710F"/>
    <w:rsid w:val="00EA7440"/>
    <w:rsid w:val="00EB1360"/>
    <w:rsid w:val="00EB76BC"/>
    <w:rsid w:val="00EC4178"/>
    <w:rsid w:val="00EF1CAE"/>
    <w:rsid w:val="00EF2593"/>
    <w:rsid w:val="00EF5517"/>
    <w:rsid w:val="00F116DF"/>
    <w:rsid w:val="00F15691"/>
    <w:rsid w:val="00F22611"/>
    <w:rsid w:val="00F27105"/>
    <w:rsid w:val="00F3658E"/>
    <w:rsid w:val="00F40CDB"/>
    <w:rsid w:val="00F446D9"/>
    <w:rsid w:val="00F4669B"/>
    <w:rsid w:val="00F47A8A"/>
    <w:rsid w:val="00F6419B"/>
    <w:rsid w:val="00F673ED"/>
    <w:rsid w:val="00F71990"/>
    <w:rsid w:val="00F73209"/>
    <w:rsid w:val="00F76C6B"/>
    <w:rsid w:val="00F80329"/>
    <w:rsid w:val="00F80497"/>
    <w:rsid w:val="00F84EDE"/>
    <w:rsid w:val="00F945E7"/>
    <w:rsid w:val="00F97C1B"/>
    <w:rsid w:val="00FA1524"/>
    <w:rsid w:val="00FA6CBE"/>
    <w:rsid w:val="00FA7E12"/>
    <w:rsid w:val="00FB07AF"/>
    <w:rsid w:val="00FB2773"/>
    <w:rsid w:val="00FB6902"/>
    <w:rsid w:val="00FB7AEA"/>
    <w:rsid w:val="00FC1D73"/>
    <w:rsid w:val="00FD3274"/>
    <w:rsid w:val="00FD363A"/>
    <w:rsid w:val="00FD482E"/>
    <w:rsid w:val="00FD4846"/>
    <w:rsid w:val="00FF04C4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5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763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116DF"/>
    <w:rPr>
      <w:color w:val="808080"/>
      <w:shd w:val="clear" w:color="auto" w:fill="E6E6E6"/>
    </w:rPr>
  </w:style>
  <w:style w:type="character" w:customStyle="1" w:styleId="pl-k">
    <w:name w:val="pl-k"/>
    <w:basedOn w:val="DefaultParagraphFont"/>
    <w:rsid w:val="00B83565"/>
  </w:style>
  <w:style w:type="character" w:customStyle="1" w:styleId="pl-s1">
    <w:name w:val="pl-s1"/>
    <w:basedOn w:val="DefaultParagraphFont"/>
    <w:rsid w:val="00B83565"/>
  </w:style>
  <w:style w:type="character" w:customStyle="1" w:styleId="pl-en">
    <w:name w:val="pl-en"/>
    <w:basedOn w:val="DefaultParagraphFont"/>
    <w:rsid w:val="00B83565"/>
  </w:style>
  <w:style w:type="character" w:customStyle="1" w:styleId="pl-c1">
    <w:name w:val="pl-c1"/>
    <w:basedOn w:val="DefaultParagraphFont"/>
    <w:rsid w:val="00B83565"/>
  </w:style>
  <w:style w:type="character" w:customStyle="1" w:styleId="pl-s">
    <w:name w:val="pl-s"/>
    <w:basedOn w:val="DefaultParagraphFont"/>
    <w:rsid w:val="002F3140"/>
  </w:style>
  <w:style w:type="character" w:customStyle="1" w:styleId="Heading3Char">
    <w:name w:val="Heading 3 Char"/>
    <w:basedOn w:val="DefaultParagraphFont"/>
    <w:link w:val="Heading3"/>
    <w:uiPriority w:val="9"/>
    <w:semiHidden/>
    <w:rsid w:val="00477633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534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5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4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8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4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4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5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8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7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29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03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6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5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6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4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9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2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4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2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3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6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3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3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0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0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74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56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2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5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9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4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2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6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60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7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51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6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44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6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64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1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04119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1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3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1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8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4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9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96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96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asecuritysite.com/encryption/md5" TargetMode="External"/><Relationship Id="rId18" Type="http://schemas.openxmlformats.org/officeDocument/2006/relationships/hyperlink" Target="https://asecuritysite.com/aws/lab03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://youtu.be/Xvbk2nSzEPk" TargetMode="External"/><Relationship Id="rId1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hyperlink" Target="http://asecuritysite.com/letters.zip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billbuchanan/csn09112/tree/master/week05_secretkey/labs" TargetMode="External"/><Relationship Id="rId5" Type="http://schemas.openxmlformats.org/officeDocument/2006/relationships/styles" Target="styles.xml"/><Relationship Id="rId15" Type="http://schemas.openxmlformats.org/officeDocument/2006/relationships/hyperlink" Target="http://asecuritysite.com/files02.zip" TargetMode="External"/><Relationship Id="rId10" Type="http://schemas.openxmlformats.org/officeDocument/2006/relationships/hyperlink" Target="http://youtu.be/3n2TMpHqE18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asecuritysite.com/encryption/md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6F4F4B7D04A547935EFAA94B6A7409" ma:contentTypeVersion="7" ma:contentTypeDescription="Create a new document." ma:contentTypeScope="" ma:versionID="19b5f747ea73bbcc867909de564af0b0">
  <xsd:schema xmlns:xsd="http://www.w3.org/2001/XMLSchema" xmlns:xs="http://www.w3.org/2001/XMLSchema" xmlns:p="http://schemas.microsoft.com/office/2006/metadata/properties" xmlns:ns2="def4731b-809e-41b0-ae42-f6e8644f7d64" targetNamespace="http://schemas.microsoft.com/office/2006/metadata/properties" ma:root="true" ma:fieldsID="f71a673b1c1d837afb0520a30bca3d01" ns2:_="">
    <xsd:import namespace="def4731b-809e-41b0-ae42-f6e8644f7d64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f4731b-809e-41b0-ae42-f6e8644f7d64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2474c433-8f55-4a30-8add-d96be3d684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D493D4-3CA1-45D1-A2B7-80297AF072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f4731b-809e-41b0-ae42-f6e8644f7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8E83E62-0A1F-451E-BEC9-8C986EC1EC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7BCC1B0-54E8-8D46-B3E3-59BC0468A9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292</Words>
  <Characters>737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8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3</cp:revision>
  <cp:lastPrinted>2022-10-13T12:16:00Z</cp:lastPrinted>
  <dcterms:created xsi:type="dcterms:W3CDTF">2024-10-10T05:02:00Z</dcterms:created>
  <dcterms:modified xsi:type="dcterms:W3CDTF">2024-10-10T05:03:00Z</dcterms:modified>
</cp:coreProperties>
</file>